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7079CE4E" w:rsidR="00B370AA" w:rsidRDefault="00D35ED7" w:rsidP="00B370AA">
      <w:pPr>
        <w:pStyle w:val="Heading1"/>
        <w:jc w:val="center"/>
        <w:rPr>
          <w:noProof/>
        </w:rPr>
      </w:pPr>
      <w:r>
        <w:t>Exercises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BC97FA5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>"</w:t>
        </w:r>
        <w:r w:rsidR="00B44C41">
          <w:rPr>
            <w:rStyle w:val="Hyperlink"/>
          </w:rPr>
          <w:t>Software Technologies</w:t>
        </w:r>
        <w:r w:rsidRPr="007730D2">
          <w:rPr>
            <w:rStyle w:val="Hyperlink"/>
          </w:rPr>
          <w:t xml:space="preserve">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6BB13743" w14:textId="77777777" w:rsidR="00251A06" w:rsidRPr="00B370AA" w:rsidRDefault="00251A06" w:rsidP="00251A06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 xml:space="preserve">Create a </w:t>
      </w:r>
      <w:r w:rsidRPr="00B370AA">
        <w:rPr>
          <w:noProof/>
        </w:rPr>
        <w:t xml:space="preserve">GitHub </w:t>
      </w:r>
      <w:r w:rsidRPr="00B370AA">
        <w:t>Developer Profile</w:t>
      </w:r>
    </w:p>
    <w:p w14:paraId="2E7BB629" w14:textId="77777777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77777777" w:rsidR="0048681C" w:rsidRPr="00B370AA" w:rsidRDefault="0048681C" w:rsidP="0048681C">
      <w:pPr>
        <w:rPr>
          <w:lang w:val="bg-BG"/>
        </w:rPr>
      </w:pPr>
      <w:r w:rsidRPr="00B370AA">
        <w:rPr>
          <w:bCs/>
          <w:noProof/>
        </w:rPr>
        <w:drawing>
          <wp:inline distT="0" distB="0" distL="0" distR="0" wp14:anchorId="5F0C570E" wp14:editId="4651A291">
            <wp:extent cx="3120390" cy="3413517"/>
            <wp:effectExtent l="19050" t="19050" r="22860" b="15875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ithu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362" cy="34277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8563FB" w14:textId="77777777" w:rsidR="0048681C" w:rsidRDefault="0048681C" w:rsidP="0048681C">
      <w:pPr>
        <w:pStyle w:val="Heading2"/>
      </w:pPr>
      <w:r>
        <w:t>Install Git</w:t>
      </w:r>
    </w:p>
    <w:p w14:paraId="665963C1" w14:textId="77777777" w:rsidR="0048681C" w:rsidRDefault="0048681C" w:rsidP="0048681C">
      <w:r w:rsidRPr="009B7D99">
        <w:rPr>
          <w:b/>
          <w:bCs/>
        </w:rPr>
        <w:t>1.</w:t>
      </w:r>
      <w:r>
        <w:t xml:space="preserve"> Navigate to </w:t>
      </w:r>
      <w:hyperlink r:id="rId11" w:history="1">
        <w:r w:rsidRPr="00F2068F">
          <w:rPr>
            <w:rStyle w:val="Hyperlink"/>
          </w:rPr>
          <w:t>https://gitforwindows.org/</w:t>
        </w:r>
      </w:hyperlink>
      <w:r>
        <w:t xml:space="preserve"> and click </w:t>
      </w:r>
      <w:r w:rsidRPr="009B7D99">
        <w:rPr>
          <w:b/>
          <w:bCs/>
        </w:rPr>
        <w:t>Download</w:t>
      </w:r>
    </w:p>
    <w:p w14:paraId="0E54DF93" w14:textId="77777777" w:rsidR="0048681C" w:rsidRDefault="0048681C" w:rsidP="0048681C">
      <w:r>
        <w:rPr>
          <w:noProof/>
          <w14:ligatures w14:val="standardContextual"/>
        </w:rPr>
        <w:drawing>
          <wp:inline distT="0" distB="0" distL="0" distR="0" wp14:anchorId="0B0D2DCC" wp14:editId="58D65673">
            <wp:extent cx="3707130" cy="2175270"/>
            <wp:effectExtent l="19050" t="19050" r="26670" b="15875"/>
            <wp:docPr id="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38353" cy="21935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8EA947" w14:textId="77777777" w:rsidR="0048681C" w:rsidRDefault="0048681C" w:rsidP="0048681C">
      <w:r w:rsidRPr="001339CD">
        <w:rPr>
          <w:b/>
          <w:bCs/>
        </w:rPr>
        <w:t xml:space="preserve">2. </w:t>
      </w:r>
      <w:r>
        <w:t>The</w:t>
      </w:r>
      <w:r w:rsidRPr="005238D2">
        <w:t xml:space="preserve"> .</w:t>
      </w:r>
      <w:r>
        <w:t xml:space="preserve">exe </w:t>
      </w:r>
      <w:r w:rsidRPr="005238D2">
        <w:t>file will be downloaded to your browser.</w:t>
      </w:r>
    </w:p>
    <w:p w14:paraId="72484A0B" w14:textId="3BCDC86C" w:rsidR="0048681C" w:rsidRDefault="0048681C" w:rsidP="0048681C">
      <w:pPr>
        <w:rPr>
          <w:b/>
          <w:bCs/>
        </w:rPr>
      </w:pPr>
      <w:r>
        <w:rPr>
          <w:noProof/>
          <w14:ligatures w14:val="standardContextual"/>
        </w:rPr>
        <w:drawing>
          <wp:inline distT="0" distB="0" distL="0" distR="0" wp14:anchorId="5F4EE1D0" wp14:editId="4BA4846E">
            <wp:extent cx="2145030" cy="506873"/>
            <wp:effectExtent l="19050" t="19050" r="26670" b="26670"/>
            <wp:docPr id="2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48192" cy="5076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4D6A60" w14:textId="77777777" w:rsidR="0048681C" w:rsidRDefault="0048681C" w:rsidP="0048681C">
      <w:pPr>
        <w:rPr>
          <w:b/>
          <w:bCs/>
        </w:rPr>
      </w:pPr>
      <w:r>
        <w:rPr>
          <w:b/>
          <w:bCs/>
        </w:rPr>
        <w:lastRenderedPageBreak/>
        <w:t>If you need the 32-bit version, go to:</w:t>
      </w:r>
    </w:p>
    <w:p w14:paraId="66F6D1BE" w14:textId="77777777" w:rsidR="0048681C" w:rsidRDefault="0048681C" w:rsidP="0048681C">
      <w:pPr>
        <w:rPr>
          <w:b/>
          <w:bCs/>
        </w:rPr>
      </w:pPr>
      <w:r>
        <w:rPr>
          <w:b/>
          <w:bCs/>
        </w:rPr>
        <w:t xml:space="preserve"> </w:t>
      </w:r>
      <w:hyperlink r:id="rId14" w:history="1">
        <w:r w:rsidRPr="009B7D99">
          <w:rPr>
            <w:rStyle w:val="Hyperlink"/>
          </w:rPr>
          <w:t>https://github.com/git-for-windows/git/releases/download/v2.40.0.windows.1/MinGit-2.40.0-32-bit.zip</w:t>
        </w:r>
      </w:hyperlink>
      <w:r>
        <w:rPr>
          <w:b/>
          <w:bCs/>
        </w:rPr>
        <w:t xml:space="preserve"> </w:t>
      </w:r>
    </w:p>
    <w:p w14:paraId="1FC375CA" w14:textId="1A01FB3E" w:rsidR="0048681C" w:rsidRDefault="0048681C" w:rsidP="0048681C">
      <w:r w:rsidRPr="00FE6B88">
        <w:rPr>
          <w:b/>
          <w:bCs/>
        </w:rPr>
        <w:t xml:space="preserve">3. </w:t>
      </w:r>
      <w:r>
        <w:t xml:space="preserve">Double </w:t>
      </w:r>
      <w:r w:rsidRPr="00FE6B88">
        <w:t xml:space="preserve">click </w:t>
      </w:r>
      <w:r>
        <w:t>on .exe file</w:t>
      </w:r>
      <w:r w:rsidRPr="00FE6B88">
        <w:t xml:space="preserve"> to initiate the installation process. </w:t>
      </w:r>
      <w:r>
        <w:t xml:space="preserve">When prompted by Windows, </w:t>
      </w:r>
      <w:r w:rsidR="00394028">
        <w:t>permit</w:t>
      </w:r>
      <w:r>
        <w:t xml:space="preserve"> to make changes. </w:t>
      </w:r>
      <w:r w:rsidRPr="00FE6B88">
        <w:t xml:space="preserve">You will get </w:t>
      </w:r>
      <w:r>
        <w:t xml:space="preserve">a General Public License Information screen. Click </w:t>
      </w:r>
      <w:r w:rsidR="00394028">
        <w:t xml:space="preserve">the </w:t>
      </w:r>
      <w:r>
        <w:t>"</w:t>
      </w:r>
      <w:r w:rsidRPr="00FE6B88">
        <w:t>Next</w:t>
      </w:r>
      <w:r>
        <w:t xml:space="preserve">" </w:t>
      </w:r>
      <w:r w:rsidRPr="00FE6B88">
        <w:t xml:space="preserve">button. </w:t>
      </w:r>
    </w:p>
    <w:p w14:paraId="288A80AE" w14:textId="77777777" w:rsidR="0048681C" w:rsidRDefault="0048681C" w:rsidP="0048681C">
      <w:r>
        <w:rPr>
          <w:noProof/>
          <w14:ligatures w14:val="standardContextual"/>
        </w:rPr>
        <w:drawing>
          <wp:inline distT="0" distB="0" distL="0" distR="0" wp14:anchorId="72CF9BFE" wp14:editId="12DC1599">
            <wp:extent cx="3981450" cy="3306274"/>
            <wp:effectExtent l="19050" t="19050" r="19050" b="27940"/>
            <wp:docPr id="33787688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17101" cy="33358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7752D3" w14:textId="77777777" w:rsidR="0048681C" w:rsidRPr="00FE6B88" w:rsidRDefault="0048681C" w:rsidP="0048681C">
      <w:pPr>
        <w:rPr>
          <w:b/>
          <w:bCs/>
        </w:rPr>
      </w:pPr>
      <w:r w:rsidRPr="0065133F">
        <w:rPr>
          <w:b/>
          <w:bCs/>
        </w:rPr>
        <w:t>4</w:t>
      </w:r>
      <w:r>
        <w:t xml:space="preserve">. </w:t>
      </w:r>
      <w:r>
        <w:rPr>
          <w:b/>
          <w:bCs/>
        </w:rPr>
        <w:t>C</w:t>
      </w:r>
      <w:r w:rsidRPr="00C31BF1">
        <w:rPr>
          <w:b/>
          <w:bCs/>
        </w:rPr>
        <w:t>hoose the desired path</w:t>
      </w:r>
      <w:r w:rsidRPr="006B662D">
        <w:t xml:space="preserve"> where you want to install </w:t>
      </w:r>
      <w:r>
        <w:t>Git.</w:t>
      </w:r>
    </w:p>
    <w:p w14:paraId="50B14AA8" w14:textId="77777777" w:rsidR="0048681C" w:rsidRDefault="0048681C" w:rsidP="0048681C">
      <w:r>
        <w:rPr>
          <w:noProof/>
          <w14:ligatures w14:val="standardContextual"/>
        </w:rPr>
        <w:drawing>
          <wp:inline distT="0" distB="0" distL="0" distR="0" wp14:anchorId="1F002E24" wp14:editId="64F6DBF7">
            <wp:extent cx="3966210" cy="3284518"/>
            <wp:effectExtent l="19050" t="19050" r="15240" b="11430"/>
            <wp:docPr id="3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68496" cy="328641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15DDE4" w14:textId="77777777" w:rsidR="0048681C" w:rsidRDefault="0048681C" w:rsidP="0048681C">
      <w:r w:rsidRPr="002F14FF">
        <w:rPr>
          <w:b/>
          <w:bCs/>
        </w:rPr>
        <w:t>5.</w:t>
      </w:r>
      <w:r>
        <w:t xml:space="preserve"> Leave the Select Components screen as it is. </w:t>
      </w:r>
      <w:r w:rsidRPr="002F14FF">
        <w:rPr>
          <w:b/>
          <w:bCs/>
        </w:rPr>
        <w:t>Don't change anything</w:t>
      </w:r>
      <w:r>
        <w:t xml:space="preserve">. Click </w:t>
      </w:r>
      <w:r w:rsidRPr="002F14FF">
        <w:rPr>
          <w:b/>
          <w:bCs/>
        </w:rPr>
        <w:t>Next.</w:t>
      </w:r>
    </w:p>
    <w:p w14:paraId="02EE1E2B" w14:textId="77777777" w:rsidR="0048681C" w:rsidRDefault="0048681C" w:rsidP="0048681C">
      <w:r>
        <w:rPr>
          <w:noProof/>
          <w14:ligatures w14:val="standardContextual"/>
        </w:rPr>
        <w:lastRenderedPageBreak/>
        <w:drawing>
          <wp:inline distT="0" distB="0" distL="0" distR="0" wp14:anchorId="6D61781B" wp14:editId="07645DA3">
            <wp:extent cx="4050030" cy="3353933"/>
            <wp:effectExtent l="19050" t="19050" r="26670" b="18415"/>
            <wp:docPr id="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72234" cy="33723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07FCCA" w14:textId="77777777" w:rsidR="0048681C" w:rsidRDefault="0048681C" w:rsidP="0048681C"/>
    <w:p w14:paraId="41798875" w14:textId="77777777" w:rsidR="0048681C" w:rsidRDefault="0048681C" w:rsidP="0048681C">
      <w:r w:rsidRPr="002F14FF">
        <w:rPr>
          <w:b/>
          <w:bCs/>
        </w:rPr>
        <w:t>6. Select Start Menu Folder</w:t>
      </w:r>
      <w:r>
        <w:t xml:space="preserve"> or not to create Start Menu Folder</w:t>
      </w:r>
    </w:p>
    <w:p w14:paraId="6E74CE61" w14:textId="77777777" w:rsidR="0048681C" w:rsidRDefault="0048681C" w:rsidP="0048681C">
      <w:r w:rsidRPr="002F14FF">
        <w:rPr>
          <w:noProof/>
        </w:rPr>
        <w:drawing>
          <wp:inline distT="0" distB="0" distL="0" distR="0" wp14:anchorId="55C448AB" wp14:editId="6EFED5E1">
            <wp:extent cx="4029066" cy="2289810"/>
            <wp:effectExtent l="19050" t="19050" r="10160" b="15240"/>
            <wp:docPr id="6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69292" cy="23126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FF86CD" w14:textId="77777777" w:rsidR="0048681C" w:rsidRDefault="0048681C" w:rsidP="0048681C">
      <w:pPr>
        <w:rPr>
          <w:b/>
          <w:bCs/>
          <w:noProof/>
          <w14:ligatures w14:val="standardContextual"/>
        </w:rPr>
      </w:pPr>
    </w:p>
    <w:p w14:paraId="121E40A6" w14:textId="3068E3FF" w:rsidR="0048681C" w:rsidRDefault="0048681C" w:rsidP="0048681C">
      <w:r w:rsidRPr="00C53EA0">
        <w:rPr>
          <w:b/>
          <w:bCs/>
          <w:noProof/>
          <w14:ligatures w14:val="standardContextual"/>
        </w:rPr>
        <w:t>7. Choose Notepad or Notepad++</w:t>
      </w:r>
      <w:r>
        <w:rPr>
          <w:noProof/>
          <w14:ligatures w14:val="standardContextual"/>
        </w:rPr>
        <w:t xml:space="preserve"> for the default editor.</w:t>
      </w:r>
    </w:p>
    <w:p w14:paraId="2DA2D8E1" w14:textId="77777777" w:rsidR="0048681C" w:rsidRDefault="0048681C" w:rsidP="0048681C">
      <w:r w:rsidRPr="00C53EA0">
        <w:rPr>
          <w:noProof/>
          <w14:ligatures w14:val="standardContextual"/>
        </w:rPr>
        <w:drawing>
          <wp:inline distT="0" distB="0" distL="0" distR="0" wp14:anchorId="278E3EB8" wp14:editId="1708EFC3">
            <wp:extent cx="4029710" cy="1867875"/>
            <wp:effectExtent l="19050" t="19050" r="8890" b="18415"/>
            <wp:docPr id="6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38380" cy="18718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66E888" w14:textId="77777777" w:rsidR="0048681C" w:rsidRDefault="0048681C" w:rsidP="0048681C">
      <w:pPr>
        <w:rPr>
          <w:noProof/>
          <w14:ligatures w14:val="standardContextual"/>
        </w:rPr>
      </w:pPr>
    </w:p>
    <w:p w14:paraId="15F39D79" w14:textId="692E0CEB" w:rsidR="0048681C" w:rsidRDefault="0048681C" w:rsidP="0048681C">
      <w:r w:rsidRPr="00C53EA0">
        <w:rPr>
          <w:b/>
          <w:bCs/>
          <w:noProof/>
          <w14:ligatures w14:val="standardContextual"/>
        </w:rPr>
        <w:lastRenderedPageBreak/>
        <w:t>8. Let Git decide</w:t>
      </w:r>
      <w:r>
        <w:rPr>
          <w:noProof/>
          <w14:ligatures w14:val="standardContextual"/>
        </w:rPr>
        <w:t xml:space="preserve"> </w:t>
      </w:r>
      <w:r w:rsidR="00394028">
        <w:rPr>
          <w:noProof/>
          <w14:ligatures w14:val="standardContextual"/>
        </w:rPr>
        <w:t>on</w:t>
      </w:r>
      <w:r>
        <w:rPr>
          <w:noProof/>
          <w14:ligatures w14:val="standardContextual"/>
        </w:rPr>
        <w:t xml:space="preserve"> the initial branch.</w:t>
      </w:r>
    </w:p>
    <w:p w14:paraId="3DECEC4C" w14:textId="77777777" w:rsidR="0048681C" w:rsidRDefault="0048681C" w:rsidP="0048681C">
      <w:r>
        <w:rPr>
          <w:noProof/>
          <w14:ligatures w14:val="standardContextual"/>
        </w:rPr>
        <w:drawing>
          <wp:inline distT="0" distB="0" distL="0" distR="0" wp14:anchorId="4CE2DA4A" wp14:editId="35DD298B">
            <wp:extent cx="4023360" cy="3342268"/>
            <wp:effectExtent l="19050" t="19050" r="15240" b="10795"/>
            <wp:docPr id="4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34880" cy="33518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31E212" w14:textId="77777777" w:rsidR="0048681C" w:rsidRDefault="0048681C" w:rsidP="0048681C"/>
    <w:p w14:paraId="25BAAACD" w14:textId="77777777" w:rsidR="0048681C" w:rsidRDefault="0048681C" w:rsidP="0048681C">
      <w:r w:rsidRPr="00C53EA0">
        <w:rPr>
          <w:b/>
          <w:bCs/>
        </w:rPr>
        <w:t>9. Choose the second</w:t>
      </w:r>
      <w:r>
        <w:t xml:space="preserve"> </w:t>
      </w:r>
      <w:r w:rsidRPr="00C53EA0">
        <w:rPr>
          <w:b/>
          <w:bCs/>
        </w:rPr>
        <w:t xml:space="preserve">option </w:t>
      </w:r>
      <w:r>
        <w:t>to be able to use Git from Command Prompt.</w:t>
      </w:r>
    </w:p>
    <w:p w14:paraId="05374149" w14:textId="77777777" w:rsidR="0048681C" w:rsidRDefault="0048681C" w:rsidP="0048681C">
      <w:r>
        <w:rPr>
          <w:noProof/>
          <w14:ligatures w14:val="standardContextual"/>
        </w:rPr>
        <w:drawing>
          <wp:inline distT="0" distB="0" distL="0" distR="0" wp14:anchorId="008F791D" wp14:editId="1B26092E">
            <wp:extent cx="4001845" cy="3307080"/>
            <wp:effectExtent l="19050" t="19050" r="17780" b="26670"/>
            <wp:docPr id="4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05706" cy="33102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0744A6" w14:textId="77777777" w:rsidR="0048681C" w:rsidRDefault="0048681C" w:rsidP="0048681C">
      <w:pPr>
        <w:rPr>
          <w:b/>
          <w:bCs/>
        </w:rPr>
      </w:pPr>
    </w:p>
    <w:p w14:paraId="6EE0C307" w14:textId="77777777" w:rsidR="0048681C" w:rsidRDefault="0048681C" w:rsidP="0048681C">
      <w:pPr>
        <w:rPr>
          <w:b/>
          <w:bCs/>
        </w:rPr>
      </w:pPr>
    </w:p>
    <w:p w14:paraId="00426AB9" w14:textId="77777777" w:rsidR="0048681C" w:rsidRDefault="0048681C" w:rsidP="0048681C">
      <w:pPr>
        <w:rPr>
          <w:b/>
          <w:bCs/>
        </w:rPr>
      </w:pPr>
    </w:p>
    <w:p w14:paraId="4D1A0C2B" w14:textId="77777777" w:rsidR="0048681C" w:rsidRDefault="0048681C" w:rsidP="0048681C">
      <w:pPr>
        <w:rPr>
          <w:b/>
          <w:bCs/>
        </w:rPr>
      </w:pPr>
    </w:p>
    <w:p w14:paraId="05B9DD4B" w14:textId="77777777" w:rsidR="0048681C" w:rsidRDefault="0048681C" w:rsidP="0048681C">
      <w:pPr>
        <w:rPr>
          <w:b/>
          <w:bCs/>
        </w:rPr>
      </w:pPr>
    </w:p>
    <w:p w14:paraId="1B3EB81F" w14:textId="77777777" w:rsidR="0048681C" w:rsidRDefault="0048681C" w:rsidP="0048681C">
      <w:pPr>
        <w:rPr>
          <w:b/>
          <w:bCs/>
        </w:rPr>
      </w:pPr>
    </w:p>
    <w:p w14:paraId="33D03396" w14:textId="466B3E38" w:rsidR="0048681C" w:rsidRPr="00C53EA0" w:rsidRDefault="0048681C" w:rsidP="0048681C">
      <w:pPr>
        <w:rPr>
          <w:b/>
          <w:bCs/>
        </w:rPr>
      </w:pPr>
      <w:r w:rsidRPr="00C53EA0">
        <w:rPr>
          <w:b/>
          <w:bCs/>
        </w:rPr>
        <w:lastRenderedPageBreak/>
        <w:t>10. Leave this option as it is.</w:t>
      </w:r>
    </w:p>
    <w:p w14:paraId="5557BF75" w14:textId="77777777" w:rsidR="0048681C" w:rsidRDefault="0048681C" w:rsidP="0048681C">
      <w:r w:rsidRPr="00F50FAC">
        <w:rPr>
          <w:noProof/>
        </w:rPr>
        <w:drawing>
          <wp:inline distT="0" distB="0" distL="0" distR="0" wp14:anchorId="1D3AF3AB" wp14:editId="6DA2A796">
            <wp:extent cx="4065270" cy="2303653"/>
            <wp:effectExtent l="19050" t="19050" r="11430" b="20955"/>
            <wp:docPr id="6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82271" cy="23132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D6A449" w14:textId="77777777" w:rsidR="0048681C" w:rsidRPr="00F50FAC" w:rsidRDefault="0048681C" w:rsidP="0048681C">
      <w:pPr>
        <w:rPr>
          <w:b/>
          <w:bCs/>
        </w:rPr>
      </w:pPr>
      <w:r w:rsidRPr="00C53EA0">
        <w:rPr>
          <w:b/>
          <w:bCs/>
        </w:rPr>
        <w:t>1</w:t>
      </w:r>
      <w:r>
        <w:rPr>
          <w:b/>
          <w:bCs/>
        </w:rPr>
        <w:t>1</w:t>
      </w:r>
      <w:r w:rsidRPr="00C53EA0">
        <w:rPr>
          <w:b/>
          <w:bCs/>
        </w:rPr>
        <w:t>. Leave this option as it is</w:t>
      </w:r>
      <w:r>
        <w:rPr>
          <w:b/>
          <w:bCs/>
        </w:rPr>
        <w:t xml:space="preserve"> </w:t>
      </w:r>
      <w:r w:rsidRPr="00F50FAC">
        <w:t>as well.</w:t>
      </w:r>
    </w:p>
    <w:p w14:paraId="1C6960D5" w14:textId="77777777" w:rsidR="0048681C" w:rsidRDefault="0048681C" w:rsidP="0048681C">
      <w:r w:rsidRPr="00F50FAC">
        <w:rPr>
          <w:noProof/>
        </w:rPr>
        <w:drawing>
          <wp:inline distT="0" distB="0" distL="0" distR="0" wp14:anchorId="7165FAE8" wp14:editId="23A2F43F">
            <wp:extent cx="4034790" cy="2439355"/>
            <wp:effectExtent l="19050" t="19050" r="22860" b="18415"/>
            <wp:docPr id="6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50284" cy="24487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F13580" w14:textId="77777777" w:rsidR="0048681C" w:rsidRDefault="0048681C" w:rsidP="0048681C">
      <w:r w:rsidRPr="00F50FAC">
        <w:rPr>
          <w:b/>
          <w:bCs/>
        </w:rPr>
        <w:t>12.</w:t>
      </w:r>
      <w:r>
        <w:t xml:space="preserve"> This one </w:t>
      </w:r>
      <w:r w:rsidRPr="00F50FAC">
        <w:rPr>
          <w:b/>
          <w:bCs/>
        </w:rPr>
        <w:t>stays the same</w:t>
      </w:r>
      <w:r>
        <w:t xml:space="preserve"> as well.</w:t>
      </w:r>
    </w:p>
    <w:p w14:paraId="389E4A17" w14:textId="77777777" w:rsidR="0048681C" w:rsidRDefault="0048681C" w:rsidP="0048681C">
      <w:r>
        <w:rPr>
          <w:noProof/>
          <w14:ligatures w14:val="standardContextual"/>
        </w:rPr>
        <w:drawing>
          <wp:inline distT="0" distB="0" distL="0" distR="0" wp14:anchorId="6923FC96" wp14:editId="3D059403">
            <wp:extent cx="4042410" cy="3334811"/>
            <wp:effectExtent l="19050" t="19050" r="15240" b="18415"/>
            <wp:docPr id="4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63259" cy="33520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EA8016" w14:textId="77777777" w:rsidR="0048681C" w:rsidRDefault="0048681C" w:rsidP="0048681C">
      <w:r w:rsidRPr="00F50FAC">
        <w:rPr>
          <w:b/>
          <w:bCs/>
        </w:rPr>
        <w:lastRenderedPageBreak/>
        <w:t>13.</w:t>
      </w:r>
      <w:r>
        <w:t xml:space="preserve"> Select </w:t>
      </w:r>
      <w:r w:rsidRPr="00F50FAC">
        <w:rPr>
          <w:b/>
          <w:bCs/>
        </w:rPr>
        <w:t>Use Windows' default console window</w:t>
      </w:r>
      <w:r>
        <w:t xml:space="preserve"> option.</w:t>
      </w:r>
    </w:p>
    <w:p w14:paraId="4240C454" w14:textId="77777777" w:rsidR="0048681C" w:rsidRDefault="0048681C" w:rsidP="0048681C">
      <w:r w:rsidRPr="00F50FAC">
        <w:rPr>
          <w:noProof/>
        </w:rPr>
        <w:drawing>
          <wp:inline distT="0" distB="0" distL="0" distR="0" wp14:anchorId="5D17B079" wp14:editId="5F7F76BF">
            <wp:extent cx="3897630" cy="2801234"/>
            <wp:effectExtent l="19050" t="19050" r="26670" b="18415"/>
            <wp:docPr id="6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12537" cy="2811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E25B9D" w14:textId="77777777" w:rsidR="0048681C" w:rsidRDefault="0048681C" w:rsidP="0048681C">
      <w:r w:rsidRPr="00F50FAC">
        <w:rPr>
          <w:b/>
          <w:bCs/>
        </w:rPr>
        <w:t>14.</w:t>
      </w:r>
      <w:r>
        <w:t xml:space="preserve"> Default behavior – </w:t>
      </w:r>
      <w:r w:rsidRPr="00F50FAC">
        <w:rPr>
          <w:b/>
          <w:bCs/>
        </w:rPr>
        <w:t>Default.</w:t>
      </w:r>
      <w:r>
        <w:t xml:space="preserve"> </w:t>
      </w:r>
    </w:p>
    <w:p w14:paraId="0BE1634A" w14:textId="77777777" w:rsidR="0048681C" w:rsidRDefault="0048681C" w:rsidP="0048681C">
      <w:r w:rsidRPr="00F50FAC">
        <w:rPr>
          <w:noProof/>
        </w:rPr>
        <w:drawing>
          <wp:inline distT="0" distB="0" distL="0" distR="0" wp14:anchorId="75AA6696" wp14:editId="60542EF8">
            <wp:extent cx="3912870" cy="2832228"/>
            <wp:effectExtent l="19050" t="19050" r="11430" b="25400"/>
            <wp:docPr id="6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29955" cy="28445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58461F" w14:textId="77777777" w:rsidR="0048681C" w:rsidRPr="00353005" w:rsidRDefault="0048681C" w:rsidP="0048681C">
      <w:pPr>
        <w:rPr>
          <w:b/>
          <w:bCs/>
          <w:noProof/>
          <w14:ligatures w14:val="standardContextual"/>
        </w:rPr>
      </w:pPr>
      <w:r w:rsidRPr="00353005">
        <w:rPr>
          <w:b/>
          <w:bCs/>
          <w:noProof/>
          <w14:ligatures w14:val="standardContextual"/>
        </w:rPr>
        <w:t>15. Git Credential Manager</w:t>
      </w:r>
    </w:p>
    <w:p w14:paraId="3C86C8E9" w14:textId="77777777" w:rsidR="0048681C" w:rsidRDefault="0048681C" w:rsidP="0048681C">
      <w:r w:rsidRPr="00353005">
        <w:rPr>
          <w:noProof/>
        </w:rPr>
        <w:drawing>
          <wp:inline distT="0" distB="0" distL="0" distR="0" wp14:anchorId="02C682DE" wp14:editId="3E6BD932">
            <wp:extent cx="3905250" cy="2253031"/>
            <wp:effectExtent l="19050" t="19050" r="19050" b="13970"/>
            <wp:docPr id="6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23398" cy="22635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37DBF6" w14:textId="77777777" w:rsidR="008C6B0F" w:rsidRDefault="008C6B0F" w:rsidP="0048681C">
      <w:pPr>
        <w:rPr>
          <w:b/>
          <w:bCs/>
          <w:noProof/>
          <w14:ligatures w14:val="standardContextual"/>
        </w:rPr>
      </w:pPr>
    </w:p>
    <w:p w14:paraId="19D66E96" w14:textId="4A783937" w:rsidR="0048681C" w:rsidRPr="00353005" w:rsidRDefault="0048681C" w:rsidP="0048681C">
      <w:pPr>
        <w:rPr>
          <w:b/>
          <w:bCs/>
          <w:noProof/>
          <w14:ligatures w14:val="standardContextual"/>
        </w:rPr>
      </w:pPr>
      <w:r w:rsidRPr="00353005">
        <w:rPr>
          <w:b/>
          <w:bCs/>
          <w:noProof/>
          <w14:ligatures w14:val="standardContextual"/>
        </w:rPr>
        <w:lastRenderedPageBreak/>
        <w:t>16. Enable file system caching</w:t>
      </w:r>
    </w:p>
    <w:p w14:paraId="525D1F19" w14:textId="77777777" w:rsidR="0048681C" w:rsidRDefault="0048681C" w:rsidP="0048681C">
      <w:r w:rsidRPr="00353005">
        <w:rPr>
          <w:noProof/>
        </w:rPr>
        <w:drawing>
          <wp:inline distT="0" distB="0" distL="0" distR="0" wp14:anchorId="0648745D" wp14:editId="24A4D80C">
            <wp:extent cx="4195030" cy="2655570"/>
            <wp:effectExtent l="19050" t="19050" r="15240" b="11430"/>
            <wp:docPr id="7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08612" cy="26641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7EDB2C" w14:textId="77777777" w:rsidR="0048681C" w:rsidRDefault="0048681C" w:rsidP="0048681C"/>
    <w:p w14:paraId="72AAFFB2" w14:textId="77777777" w:rsidR="0048681C" w:rsidRDefault="0048681C" w:rsidP="0048681C">
      <w:r w:rsidRPr="00353005">
        <w:rPr>
          <w:b/>
          <w:bCs/>
        </w:rPr>
        <w:t>17.</w:t>
      </w:r>
      <w:r>
        <w:t xml:space="preserve"> Leave the </w:t>
      </w:r>
      <w:r w:rsidRPr="00353005">
        <w:rPr>
          <w:b/>
          <w:bCs/>
        </w:rPr>
        <w:t>experimental options unchecked.</w:t>
      </w:r>
      <w:r>
        <w:rPr>
          <w:b/>
          <w:bCs/>
        </w:rPr>
        <w:t xml:space="preserve"> Click Install.</w:t>
      </w:r>
    </w:p>
    <w:p w14:paraId="25205244" w14:textId="77777777" w:rsidR="0048681C" w:rsidRDefault="0048681C" w:rsidP="0048681C">
      <w:r w:rsidRPr="00353005">
        <w:rPr>
          <w:noProof/>
        </w:rPr>
        <w:drawing>
          <wp:inline distT="0" distB="0" distL="0" distR="0" wp14:anchorId="63010A0A" wp14:editId="39EB1EFD">
            <wp:extent cx="4217288" cy="2686050"/>
            <wp:effectExtent l="19050" t="19050" r="12065" b="19050"/>
            <wp:docPr id="71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35446" cy="2697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00C541" w14:textId="77777777" w:rsidR="0048681C" w:rsidRDefault="0048681C" w:rsidP="0048681C"/>
    <w:p w14:paraId="0C9C448E" w14:textId="77777777" w:rsidR="0048681C" w:rsidRDefault="0048681C" w:rsidP="0048681C">
      <w:r w:rsidRPr="00353005">
        <w:rPr>
          <w:b/>
          <w:bCs/>
        </w:rPr>
        <w:t>18.</w:t>
      </w:r>
      <w:r>
        <w:t xml:space="preserve"> Installing…</w:t>
      </w:r>
    </w:p>
    <w:p w14:paraId="61FEAB50" w14:textId="77777777" w:rsidR="0048681C" w:rsidRDefault="0048681C" w:rsidP="0048681C">
      <w:r w:rsidRPr="00353005">
        <w:rPr>
          <w:noProof/>
        </w:rPr>
        <w:drawing>
          <wp:inline distT="0" distB="0" distL="0" distR="0" wp14:anchorId="0C10A555" wp14:editId="75A3640D">
            <wp:extent cx="4250637" cy="2015490"/>
            <wp:effectExtent l="19050" t="19050" r="17145" b="22860"/>
            <wp:docPr id="7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71877" cy="20255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F10F4" w14:textId="77777777" w:rsidR="0048681C" w:rsidRDefault="0048681C" w:rsidP="0048681C"/>
    <w:p w14:paraId="313A21E8" w14:textId="77777777" w:rsidR="0048681C" w:rsidRDefault="0048681C" w:rsidP="0048681C">
      <w:r w:rsidRPr="00353005">
        <w:rPr>
          <w:b/>
          <w:bCs/>
        </w:rPr>
        <w:lastRenderedPageBreak/>
        <w:t>19.</w:t>
      </w:r>
      <w:r>
        <w:t xml:space="preserve"> Complete the setup by pressing </w:t>
      </w:r>
      <w:r w:rsidRPr="00353005">
        <w:rPr>
          <w:b/>
          <w:bCs/>
        </w:rPr>
        <w:t>Finish.</w:t>
      </w:r>
    </w:p>
    <w:p w14:paraId="1E337CC7" w14:textId="77777777" w:rsidR="0048681C" w:rsidRDefault="0048681C" w:rsidP="0048681C">
      <w:r>
        <w:rPr>
          <w:noProof/>
          <w14:ligatures w14:val="standardContextual"/>
        </w:rPr>
        <w:drawing>
          <wp:inline distT="0" distB="0" distL="0" distR="0" wp14:anchorId="18422D14" wp14:editId="3DC8108A">
            <wp:extent cx="4765227" cy="3943350"/>
            <wp:effectExtent l="19050" t="19050" r="16510" b="19050"/>
            <wp:docPr id="55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89537" cy="39634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846B150" w14:textId="77777777" w:rsidR="0048681C" w:rsidRDefault="0048681C" w:rsidP="0048681C"/>
    <w:p w14:paraId="57C349BA" w14:textId="7484F536" w:rsidR="002A0413" w:rsidRDefault="002A0413" w:rsidP="00B370AA">
      <w:pPr>
        <w:pStyle w:val="Heading1"/>
        <w:numPr>
          <w:ilvl w:val="0"/>
          <w:numId w:val="9"/>
        </w:numPr>
        <w:ind w:left="426" w:hanging="426"/>
      </w:pPr>
      <w:r>
        <w:t xml:space="preserve">Create a GitHub Repo and Upload </w:t>
      </w:r>
      <w:r w:rsidR="0037319A">
        <w:t>Y</w:t>
      </w:r>
      <w:r>
        <w:t xml:space="preserve">our </w:t>
      </w:r>
      <w:proofErr w:type="spellStart"/>
      <w:r>
        <w:t>SoftUni</w:t>
      </w:r>
      <w:proofErr w:type="spellEnd"/>
      <w:r>
        <w:t xml:space="preserve"> Project</w:t>
      </w:r>
      <w:r w:rsidR="0037319A">
        <w:t>s</w:t>
      </w:r>
    </w:p>
    <w:p w14:paraId="63B69C5C" w14:textId="4702BA79" w:rsidR="0028555D" w:rsidRDefault="0028555D" w:rsidP="0028555D">
      <w:pPr>
        <w:pStyle w:val="Heading2"/>
        <w:numPr>
          <w:ilvl w:val="0"/>
          <w:numId w:val="17"/>
        </w:numPr>
      </w:pPr>
      <w:r>
        <w:t>Create a GitHub Repo</w:t>
      </w:r>
    </w:p>
    <w:p w14:paraId="413CFF13" w14:textId="49557F82" w:rsidR="002A0413" w:rsidRPr="002A0413" w:rsidRDefault="002A0413" w:rsidP="0028555D">
      <w:r w:rsidRPr="002A0413">
        <w:t>In the upper-right corner of an</w:t>
      </w:r>
      <w:r w:rsidR="00251A06">
        <w:t>y page, use the </w:t>
      </w:r>
      <w:r w:rsidRPr="002A0413">
        <w:t>drop-down menu, and select </w:t>
      </w:r>
      <w:r w:rsidRPr="002A0413">
        <w:rPr>
          <w:b/>
          <w:bCs/>
        </w:rPr>
        <w:t xml:space="preserve">New </w:t>
      </w:r>
      <w:r w:rsidR="007C3369">
        <w:rPr>
          <w:b/>
          <w:bCs/>
          <w:lang w:val="bg-BG"/>
        </w:rPr>
        <w:t>Repository</w:t>
      </w:r>
      <w:r w:rsidRPr="002A0413">
        <w:t>.</w:t>
      </w:r>
    </w:p>
    <w:p w14:paraId="406D9DFC" w14:textId="544754B3" w:rsidR="002A0413" w:rsidRDefault="002A0413" w:rsidP="0028555D">
      <w:pPr>
        <w:rPr>
          <w:lang w:val="bg-BG"/>
        </w:rPr>
      </w:pPr>
      <w:r>
        <w:rPr>
          <w:noProof/>
        </w:rPr>
        <w:drawing>
          <wp:inline distT="0" distB="0" distL="0" distR="0" wp14:anchorId="07FFCAFC" wp14:editId="5AD73240">
            <wp:extent cx="2091690" cy="1811631"/>
            <wp:effectExtent l="19050" t="19050" r="22860" b="17780"/>
            <wp:docPr id="26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10-07 103029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449" cy="182787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892E78" w14:textId="52AB5CCE" w:rsidR="002A0413" w:rsidRPr="003B1DF4" w:rsidRDefault="002A0413" w:rsidP="0028555D">
      <w:pPr>
        <w:rPr>
          <w:lang w:val="bg-BG"/>
        </w:rPr>
      </w:pPr>
      <w:r w:rsidRPr="002A0413">
        <w:rPr>
          <w:lang w:val="bg-BG"/>
        </w:rPr>
        <w:t>We choose a name according to the topic of our project.</w:t>
      </w:r>
      <w:r w:rsidR="003B1DF4">
        <w:t xml:space="preserve"> </w:t>
      </w:r>
      <w:r w:rsidR="003B1DF4" w:rsidRPr="003B1DF4">
        <w:t>We can do it public or private.</w:t>
      </w:r>
    </w:p>
    <w:p w14:paraId="1405EBE8" w14:textId="2C1139E7" w:rsidR="002A0413" w:rsidRDefault="003B1DF4" w:rsidP="0028555D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9E38D1C" wp14:editId="55F3DF5B">
            <wp:extent cx="5925438" cy="3371850"/>
            <wp:effectExtent l="19050" t="19050" r="18415" b="19050"/>
            <wp:docPr id="2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2021-10-07 103740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2135" cy="33756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E72C75" w14:textId="4990D64A" w:rsidR="003B1DF4" w:rsidRDefault="003B1DF4" w:rsidP="0028555D">
      <w:pPr>
        <w:rPr>
          <w:lang w:val="bg-BG"/>
        </w:rPr>
      </w:pPr>
      <w:r w:rsidRPr="003B1DF4">
        <w:rPr>
          <w:lang w:val="bg-BG"/>
        </w:rPr>
        <w:t>Select </w:t>
      </w:r>
      <w:r w:rsidRPr="003B1DF4">
        <w:rPr>
          <w:bCs/>
          <w:lang w:val="bg-BG"/>
        </w:rPr>
        <w:t xml:space="preserve">Initialize this repository with a </w:t>
      </w:r>
      <w:r w:rsidRPr="003B1DF4">
        <w:rPr>
          <w:b/>
          <w:bCs/>
          <w:lang w:val="bg-BG"/>
        </w:rPr>
        <w:t>README</w:t>
      </w:r>
      <w:r>
        <w:rPr>
          <w:b/>
          <w:bCs/>
          <w:lang w:val="bg-BG"/>
        </w:rPr>
        <w:t xml:space="preserve"> </w:t>
      </w:r>
      <w:r w:rsidRPr="003B1DF4">
        <w:rPr>
          <w:bCs/>
          <w:lang w:val="bg-BG"/>
        </w:rPr>
        <w:t xml:space="preserve">and </w:t>
      </w:r>
      <w:r w:rsidRPr="003B1DF4">
        <w:rPr>
          <w:b/>
          <w:bCs/>
          <w:lang w:val="bg-BG"/>
        </w:rPr>
        <w:t>click</w:t>
      </w:r>
      <w:r w:rsidRPr="003B1DF4">
        <w:rPr>
          <w:bCs/>
          <w:lang w:val="bg-BG"/>
        </w:rPr>
        <w:t xml:space="preserve"> on </w:t>
      </w:r>
      <w:r>
        <w:rPr>
          <w:b/>
          <w:bCs/>
        </w:rPr>
        <w:t>Create repository</w:t>
      </w:r>
      <w:r w:rsidRPr="003B1DF4">
        <w:rPr>
          <w:lang w:val="bg-BG"/>
        </w:rPr>
        <w:t>.</w:t>
      </w:r>
    </w:p>
    <w:p w14:paraId="3D822F77" w14:textId="0F4B6CAD" w:rsidR="003B1DF4" w:rsidRDefault="007C50F5" w:rsidP="0028555D">
      <w:pPr>
        <w:rPr>
          <w:lang w:val="bg-BG"/>
        </w:rPr>
      </w:pPr>
      <w:r>
        <w:rPr>
          <w:noProof/>
        </w:rPr>
        <w:drawing>
          <wp:inline distT="0" distB="0" distL="0" distR="0" wp14:anchorId="1DA7F6FC" wp14:editId="1FA345E4">
            <wp:extent cx="5171688" cy="2926080"/>
            <wp:effectExtent l="19050" t="19050" r="10160" b="26670"/>
            <wp:docPr id="184415082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15082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75694" cy="292834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4E550" w14:textId="0418B815" w:rsidR="0028555D" w:rsidRDefault="0028555D" w:rsidP="0028555D">
      <w:r>
        <w:lastRenderedPageBreak/>
        <w:t>Your repository is now created.</w:t>
      </w:r>
      <w:r w:rsidRPr="0028555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E46E406" wp14:editId="438D4A1D">
            <wp:extent cx="6626225" cy="3559175"/>
            <wp:effectExtent l="19050" t="19050" r="22225" b="22225"/>
            <wp:docPr id="164271543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715435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91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2A20B3" w14:textId="76A02112" w:rsidR="0028555D" w:rsidRDefault="0028555D" w:rsidP="0028555D">
      <w:pPr>
        <w:pStyle w:val="Heading2"/>
      </w:pPr>
      <w:r>
        <w:t>Download and install GitHub Desktop</w:t>
      </w:r>
    </w:p>
    <w:p w14:paraId="78219E34" w14:textId="26B29214" w:rsidR="004C2CB2" w:rsidRPr="004C2CB2" w:rsidRDefault="004C2CB2" w:rsidP="004C2CB2">
      <w:r>
        <w:t xml:space="preserve">Navigate to </w:t>
      </w:r>
      <w:hyperlink r:id="rId36" w:history="1">
        <w:r w:rsidRPr="004C2CB2">
          <w:rPr>
            <w:rStyle w:val="Hyperlink"/>
            <w:b/>
            <w:bCs/>
          </w:rPr>
          <w:t>https://desktop.github.com/</w:t>
        </w:r>
      </w:hyperlink>
      <w:r>
        <w:t xml:space="preserve"> </w:t>
      </w:r>
      <w:r>
        <w:br/>
      </w:r>
      <w:r w:rsidRPr="004C2CB2">
        <w:t>F</w:t>
      </w:r>
      <w:r>
        <w:t>or this tutorial, we're downloading GitHub Desktop for Windows (64bit).</w:t>
      </w:r>
    </w:p>
    <w:p w14:paraId="26A253DC" w14:textId="77777777" w:rsidR="0028555D" w:rsidRDefault="0028555D" w:rsidP="0028555D">
      <w:r>
        <w:rPr>
          <w:noProof/>
        </w:rPr>
        <w:drawing>
          <wp:inline distT="0" distB="0" distL="0" distR="0" wp14:anchorId="2A16C088" wp14:editId="5855AE54">
            <wp:extent cx="5574030" cy="3922664"/>
            <wp:effectExtent l="19050" t="19050" r="26670" b="20955"/>
            <wp:docPr id="27596340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963402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82190" cy="39284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77D6D2" w14:textId="2D5F5579" w:rsidR="0028555D" w:rsidRDefault="004C2CB2" w:rsidP="0028555D">
      <w:r>
        <w:t>After starting the installation file</w:t>
      </w:r>
      <w:r w:rsidR="00D96829">
        <w:t>…</w:t>
      </w:r>
    </w:p>
    <w:p w14:paraId="5C78FD18" w14:textId="77777777" w:rsidR="0028555D" w:rsidRDefault="0028555D" w:rsidP="0028555D">
      <w:r>
        <w:rPr>
          <w:noProof/>
        </w:rPr>
        <w:lastRenderedPageBreak/>
        <w:drawing>
          <wp:inline distT="0" distB="0" distL="0" distR="0" wp14:anchorId="7A3FEBCF" wp14:editId="1EADBBD5">
            <wp:extent cx="2209800" cy="533400"/>
            <wp:effectExtent l="19050" t="19050" r="19050" b="19050"/>
            <wp:docPr id="131105321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0532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215861" cy="53486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927483" w14:textId="791A5C38" w:rsidR="0028555D" w:rsidRDefault="00D96829" w:rsidP="0028555D">
      <w:r>
        <w:t>You will be greeted by the welcome screen. Since you already have an account, hit the "Sign in to GitHub.com" button</w:t>
      </w:r>
    </w:p>
    <w:p w14:paraId="158C838F" w14:textId="77777777" w:rsidR="0028555D" w:rsidRDefault="0028555D" w:rsidP="0028555D">
      <w:r>
        <w:rPr>
          <w:noProof/>
        </w:rPr>
        <w:drawing>
          <wp:inline distT="0" distB="0" distL="0" distR="0" wp14:anchorId="0358C2D3" wp14:editId="4C2743BF">
            <wp:extent cx="4263390" cy="2929714"/>
            <wp:effectExtent l="19050" t="19050" r="22860" b="23495"/>
            <wp:docPr id="160816083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160833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69196" cy="29337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9FC0BE" w14:textId="2DBD6D96" w:rsidR="0028555D" w:rsidRDefault="00185D5E" w:rsidP="0028555D">
      <w:r>
        <w:t>A new pop-up window will appear in your browser asking you to authorize GitHub Desktop.</w:t>
      </w:r>
    </w:p>
    <w:p w14:paraId="6DB210E9" w14:textId="2F7B2D3A" w:rsidR="0028555D" w:rsidRDefault="0028555D" w:rsidP="0028555D">
      <w:r>
        <w:rPr>
          <w:noProof/>
        </w:rPr>
        <w:drawing>
          <wp:inline distT="0" distB="0" distL="0" distR="0" wp14:anchorId="7222A399" wp14:editId="2DF83587">
            <wp:extent cx="4080510" cy="4842989"/>
            <wp:effectExtent l="19050" t="19050" r="15240" b="15240"/>
            <wp:docPr id="794332620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33262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082396" cy="48452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82D5AD" w14:textId="2B9AC2AA" w:rsidR="00185D5E" w:rsidRDefault="00185D5E" w:rsidP="0028555D">
      <w:r>
        <w:lastRenderedPageBreak/>
        <w:t>And then confirm access with your GitHub password.</w:t>
      </w:r>
    </w:p>
    <w:p w14:paraId="633FBD51" w14:textId="10053D9C" w:rsidR="0028555D" w:rsidRDefault="0028555D" w:rsidP="0028555D">
      <w:r>
        <w:rPr>
          <w:noProof/>
        </w:rPr>
        <w:drawing>
          <wp:inline distT="0" distB="0" distL="0" distR="0" wp14:anchorId="15ECA76E" wp14:editId="25E7ABB9">
            <wp:extent cx="3185160" cy="3043460"/>
            <wp:effectExtent l="19050" t="19050" r="15240" b="24130"/>
            <wp:docPr id="178014185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141857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85725" cy="30440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4195367" w14:textId="59F27A45" w:rsidR="00185D5E" w:rsidRDefault="00185D5E" w:rsidP="0028555D">
      <w:r>
        <w:t>If the authorization is successful, you will be prompted to configure git.</w:t>
      </w:r>
      <w:r w:rsidR="0016318B">
        <w:t xml:space="preserve"> Leave it as it is and hit "Finish".</w:t>
      </w:r>
    </w:p>
    <w:p w14:paraId="1F4EC43D" w14:textId="46498A8C" w:rsidR="0028555D" w:rsidRDefault="0028555D" w:rsidP="0028555D">
      <w:r>
        <w:rPr>
          <w:noProof/>
        </w:rPr>
        <w:drawing>
          <wp:inline distT="0" distB="0" distL="0" distR="0" wp14:anchorId="508F6F13" wp14:editId="5A75FD35">
            <wp:extent cx="5749290" cy="3936052"/>
            <wp:effectExtent l="19050" t="19050" r="22860" b="26670"/>
            <wp:docPr id="123116122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16122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50261" cy="393671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05FF34" w14:textId="3CB2BB21" w:rsidR="0075115E" w:rsidRDefault="0075115E">
      <w:pPr>
        <w:pStyle w:val="Heading2"/>
      </w:pPr>
      <w:r>
        <w:t>Clone a repository</w:t>
      </w:r>
    </w:p>
    <w:p w14:paraId="2FC1A70C" w14:textId="4E0EAD36" w:rsidR="007A79B7" w:rsidRPr="007A79B7" w:rsidRDefault="007A79B7" w:rsidP="007A79B7">
      <w:r w:rsidRPr="007A79B7">
        <w:t>So, now your GitHub D</w:t>
      </w:r>
      <w:r>
        <w:t>esktop is connected to your GitHub account and you can clone the repository that you just created on your local machine. Select "Clone a repository from the Internet…".</w:t>
      </w:r>
    </w:p>
    <w:p w14:paraId="601A31FA" w14:textId="1AB1851D" w:rsidR="0075115E" w:rsidRPr="0028555D" w:rsidRDefault="007A79B7" w:rsidP="0075115E">
      <w:r>
        <w:rPr>
          <w:noProof/>
        </w:rPr>
        <w:lastRenderedPageBreak/>
        <w:drawing>
          <wp:inline distT="0" distB="0" distL="0" distR="0" wp14:anchorId="274C5A8A" wp14:editId="47F0EF9D">
            <wp:extent cx="6004560" cy="4120889"/>
            <wp:effectExtent l="19050" t="19050" r="15240" b="13335"/>
            <wp:docPr id="573450306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450306" name=""/>
                    <pic:cNvPicPr/>
                  </pic:nvPicPr>
                  <pic:blipFill rotWithShape="1">
                    <a:blip r:embed="rId43"/>
                    <a:srcRect l="230" t="335"/>
                    <a:stretch/>
                  </pic:blipFill>
                  <pic:spPr bwMode="auto">
                    <a:xfrm>
                      <a:off x="0" y="0"/>
                      <a:ext cx="6004560" cy="41208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96B036" w14:textId="00B2F20D" w:rsidR="0075115E" w:rsidRPr="007A79B7" w:rsidRDefault="007A79B7" w:rsidP="0075115E">
      <w:r>
        <w:t>Then choose the repository that you created (The one called "</w:t>
      </w:r>
      <w:proofErr w:type="spellStart"/>
      <w:r>
        <w:t>Softuni</w:t>
      </w:r>
      <w:proofErr w:type="spellEnd"/>
      <w:r>
        <w:t>-Courses"). Choose the path where you would like to save it on your local machine and click "Clone".</w:t>
      </w:r>
    </w:p>
    <w:p w14:paraId="2B139EF0" w14:textId="2FCAA9E6" w:rsidR="0075115E" w:rsidRDefault="0075115E" w:rsidP="0075115E">
      <w:pPr>
        <w:rPr>
          <w:lang w:val="bg-BG"/>
        </w:rPr>
      </w:pPr>
      <w:r>
        <w:rPr>
          <w:noProof/>
        </w:rPr>
        <w:drawing>
          <wp:inline distT="0" distB="0" distL="0" distR="0" wp14:anchorId="3F592181" wp14:editId="66DFB90A">
            <wp:extent cx="3943350" cy="3904941"/>
            <wp:effectExtent l="19050" t="19050" r="19050" b="19685"/>
            <wp:docPr id="336216730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21673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945837" cy="39074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E49A4D" w14:textId="0C4A8770" w:rsidR="007A79B7" w:rsidRPr="007A79B7" w:rsidRDefault="007A79B7" w:rsidP="0075115E">
      <w:r>
        <w:t>The repository is now cloned locally.</w:t>
      </w:r>
    </w:p>
    <w:p w14:paraId="527CDA35" w14:textId="2EFDD0A9" w:rsidR="001E78DD" w:rsidRDefault="0075115E" w:rsidP="001E78DD">
      <w:r>
        <w:rPr>
          <w:noProof/>
        </w:rPr>
        <w:lastRenderedPageBreak/>
        <w:drawing>
          <wp:inline distT="0" distB="0" distL="0" distR="0" wp14:anchorId="202A6058" wp14:editId="02F2DA5E">
            <wp:extent cx="6183630" cy="4327060"/>
            <wp:effectExtent l="19050" t="19050" r="26670" b="16510"/>
            <wp:docPr id="1991189680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18968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192180" cy="433304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3A9CF0" w14:textId="78CA4EEF" w:rsidR="007A79B7" w:rsidRDefault="007A79B7" w:rsidP="001E78DD">
      <w:r>
        <w:t>You can go and check</w:t>
      </w:r>
      <w:r w:rsidR="00812C13">
        <w:rPr>
          <w:lang w:val="bg-BG"/>
        </w:rPr>
        <w:t xml:space="preserve"> </w:t>
      </w:r>
      <w:r w:rsidR="00812C13" w:rsidRPr="00812C13">
        <w:t xml:space="preserve">if the new folder is </w:t>
      </w:r>
      <w:r w:rsidR="00812C13">
        <w:t>properly created locally.</w:t>
      </w:r>
    </w:p>
    <w:p w14:paraId="04431832" w14:textId="22D928C8" w:rsidR="00812C13" w:rsidRPr="00812C13" w:rsidRDefault="00812C13" w:rsidP="001E78DD">
      <w:r>
        <w:rPr>
          <w:noProof/>
        </w:rPr>
        <w:drawing>
          <wp:inline distT="0" distB="0" distL="0" distR="0" wp14:anchorId="7FFE4AE8" wp14:editId="6C1E8815">
            <wp:extent cx="3867150" cy="2207223"/>
            <wp:effectExtent l="19050" t="19050" r="19050" b="22225"/>
            <wp:docPr id="79243261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432616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75392" cy="22119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CC0C88" w14:textId="76CBAA62" w:rsidR="001E78DD" w:rsidRDefault="001E78DD">
      <w:pPr>
        <w:pStyle w:val="Heading2"/>
      </w:pPr>
      <w:r>
        <w:t>Commit and Push</w:t>
      </w:r>
    </w:p>
    <w:p w14:paraId="7E547180" w14:textId="2F8FA723" w:rsidR="00812C13" w:rsidRDefault="00812C13" w:rsidP="00812C13">
      <w:r>
        <w:t>Now, open the "</w:t>
      </w:r>
      <w:proofErr w:type="spellStart"/>
      <w:r>
        <w:t>Softuni</w:t>
      </w:r>
      <w:proofErr w:type="spellEnd"/>
      <w:r>
        <w:t>-Courses" folder on your local machine. This is how it should look like.</w:t>
      </w:r>
    </w:p>
    <w:p w14:paraId="46442068" w14:textId="60E16468" w:rsidR="00812C13" w:rsidRDefault="00812C13" w:rsidP="00812C13">
      <w:r>
        <w:rPr>
          <w:noProof/>
        </w:rPr>
        <w:drawing>
          <wp:inline distT="0" distB="0" distL="0" distR="0" wp14:anchorId="7AB1D92F" wp14:editId="7EBAD745">
            <wp:extent cx="4621530" cy="1430020"/>
            <wp:effectExtent l="19050" t="19050" r="26670" b="17780"/>
            <wp:docPr id="668437378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437378" name=""/>
                    <pic:cNvPicPr/>
                  </pic:nvPicPr>
                  <pic:blipFill rotWithShape="1">
                    <a:blip r:embed="rId47"/>
                    <a:srcRect r="3724"/>
                    <a:stretch/>
                  </pic:blipFill>
                  <pic:spPr bwMode="auto">
                    <a:xfrm>
                      <a:off x="0" y="0"/>
                      <a:ext cx="4632392" cy="143338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6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D5CAD0" w14:textId="287E0113" w:rsidR="00812C13" w:rsidRDefault="00812C13" w:rsidP="00812C13">
      <w:r>
        <w:lastRenderedPageBreak/>
        <w:t>Create a new folder inside and call it "QA-Fundamentals".</w:t>
      </w:r>
      <w:r w:rsidR="00E80F10">
        <w:t xml:space="preserve"> And inside the "QA-Fundamentals" folder, create a new text file (.txt) with an editor of your choosing</w:t>
      </w:r>
      <w:r w:rsidR="009D464D">
        <w:t xml:space="preserve"> and write something in it</w:t>
      </w:r>
      <w:r w:rsidR="00E80F10">
        <w:t>.</w:t>
      </w:r>
      <w:r w:rsidR="009D464D">
        <w:t xml:space="preserve"> In this case, our file is called "First-Exercise" and the text in it reads: "This is my first commit to GitHub!".</w:t>
      </w:r>
    </w:p>
    <w:p w14:paraId="563F8480" w14:textId="5B5DB5E1" w:rsidR="00812C13" w:rsidRDefault="00812C13" w:rsidP="00812C13">
      <w:r>
        <w:rPr>
          <w:noProof/>
        </w:rPr>
        <w:drawing>
          <wp:inline distT="0" distB="0" distL="0" distR="0" wp14:anchorId="6E30F51C" wp14:editId="579A71A7">
            <wp:extent cx="4621530" cy="1585960"/>
            <wp:effectExtent l="19050" t="19050" r="26670" b="14605"/>
            <wp:docPr id="79074558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745586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625045" cy="15871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176C0E" w14:textId="320FDC83" w:rsidR="00E80F10" w:rsidRDefault="00E80F10" w:rsidP="00812C13">
      <w:r>
        <w:rPr>
          <w:noProof/>
        </w:rPr>
        <w:drawing>
          <wp:inline distT="0" distB="0" distL="0" distR="0" wp14:anchorId="7F842277" wp14:editId="04E47BBB">
            <wp:extent cx="4613910" cy="1100062"/>
            <wp:effectExtent l="19050" t="19050" r="15240" b="24130"/>
            <wp:docPr id="1181297332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297332" name=""/>
                    <pic:cNvPicPr/>
                  </pic:nvPicPr>
                  <pic:blipFill rotWithShape="1">
                    <a:blip r:embed="rId49"/>
                    <a:srcRect t="3544" r="899"/>
                    <a:stretch/>
                  </pic:blipFill>
                  <pic:spPr bwMode="auto">
                    <a:xfrm>
                      <a:off x="0" y="0"/>
                      <a:ext cx="4619834" cy="110147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8B57EC" w14:textId="242139C3" w:rsidR="009D464D" w:rsidRPr="009D464D" w:rsidRDefault="009D464D" w:rsidP="00812C13">
      <w:r>
        <w:t xml:space="preserve">Now, head back to GitHub desktop. As you can see there is one </w:t>
      </w:r>
      <w:r w:rsidR="00B65CAD">
        <w:t>uncommitted</w:t>
      </w:r>
      <w:r>
        <w:t xml:space="preserve"> change that is pending. Hit the "</w:t>
      </w:r>
      <w:r w:rsidRPr="00BD05BF">
        <w:rPr>
          <w:b/>
          <w:bCs/>
        </w:rPr>
        <w:t>Commit to main</w:t>
      </w:r>
      <w:r w:rsidRPr="009D464D">
        <w:t>"</w:t>
      </w:r>
      <w:r>
        <w:t xml:space="preserve"> button</w:t>
      </w:r>
      <w:r w:rsidR="00BD05BF">
        <w:t xml:space="preserve"> and then "</w:t>
      </w:r>
      <w:r w:rsidR="00BD05BF" w:rsidRPr="00BD05BF">
        <w:rPr>
          <w:b/>
          <w:bCs/>
        </w:rPr>
        <w:t>Push origin</w:t>
      </w:r>
      <w:r w:rsidR="00BD05BF">
        <w:t>".</w:t>
      </w:r>
    </w:p>
    <w:p w14:paraId="581FE54E" w14:textId="35CAA78C" w:rsidR="001E78DD" w:rsidRDefault="009D464D" w:rsidP="001E78DD">
      <w:pPr>
        <w:rPr>
          <w:lang w:val="bg-BG"/>
        </w:rPr>
      </w:pPr>
      <w:r>
        <w:rPr>
          <w:noProof/>
        </w:rPr>
        <w:drawing>
          <wp:inline distT="0" distB="0" distL="0" distR="0" wp14:anchorId="3A8A7882" wp14:editId="10C18B01">
            <wp:extent cx="6506210" cy="4541220"/>
            <wp:effectExtent l="19050" t="19050" r="27940" b="12065"/>
            <wp:docPr id="1177836180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836180" name=""/>
                    <pic:cNvPicPr/>
                  </pic:nvPicPr>
                  <pic:blipFill rotWithShape="1">
                    <a:blip r:embed="rId50"/>
                    <a:srcRect t="416" b="625"/>
                    <a:stretch/>
                  </pic:blipFill>
                  <pic:spPr bwMode="auto">
                    <a:xfrm>
                      <a:off x="0" y="0"/>
                      <a:ext cx="6511760" cy="454509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ACBAF3" w14:textId="1778147C" w:rsidR="001E78DD" w:rsidRDefault="009D464D" w:rsidP="001E78DD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B69151" wp14:editId="652BB63E">
            <wp:extent cx="6526530" cy="4604991"/>
            <wp:effectExtent l="19050" t="19050" r="26670" b="24765"/>
            <wp:docPr id="662177675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177675" name=""/>
                    <pic:cNvPicPr/>
                  </pic:nvPicPr>
                  <pic:blipFill rotWithShape="1">
                    <a:blip r:embed="rId51"/>
                    <a:srcRect r="1083"/>
                    <a:stretch/>
                  </pic:blipFill>
                  <pic:spPr bwMode="auto">
                    <a:xfrm>
                      <a:off x="0" y="0"/>
                      <a:ext cx="6530700" cy="460793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8CDF69" w14:textId="60ACFD1E" w:rsidR="001E78DD" w:rsidRPr="003C49F9" w:rsidRDefault="003C49F9" w:rsidP="001E78DD">
      <w:r>
        <w:t>Head back to GitHub and check if the changes that you just made are present.</w:t>
      </w:r>
    </w:p>
    <w:p w14:paraId="65FA1ADE" w14:textId="77777777" w:rsidR="001E78DD" w:rsidRDefault="001E78DD" w:rsidP="001E78DD">
      <w:pPr>
        <w:rPr>
          <w:lang w:val="bg-BG"/>
        </w:rPr>
      </w:pPr>
      <w:r>
        <w:rPr>
          <w:noProof/>
        </w:rPr>
        <w:drawing>
          <wp:inline distT="0" distB="0" distL="0" distR="0" wp14:anchorId="24C40547" wp14:editId="612E415A">
            <wp:extent cx="6488430" cy="3221519"/>
            <wp:effectExtent l="19050" t="19050" r="26670" b="17145"/>
            <wp:docPr id="366776652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776652" name=""/>
                    <pic:cNvPicPr/>
                  </pic:nvPicPr>
                  <pic:blipFill rotWithShape="1">
                    <a:blip r:embed="rId52"/>
                    <a:srcRect t="1596"/>
                    <a:stretch/>
                  </pic:blipFill>
                  <pic:spPr bwMode="auto">
                    <a:xfrm>
                      <a:off x="0" y="0"/>
                      <a:ext cx="6492400" cy="32234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D7C9A5" w14:textId="324186BA" w:rsidR="00B370AA" w:rsidRPr="00B370AA" w:rsidRDefault="00BD1A97" w:rsidP="00B370AA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>
        <w:lastRenderedPageBreak/>
        <w:t>Git</w:t>
      </w:r>
      <w:r w:rsidR="0048681C">
        <w:t xml:space="preserve"> Bash</w:t>
      </w:r>
    </w:p>
    <w:p w14:paraId="73A73503" w14:textId="77777777" w:rsidR="0048681C" w:rsidRDefault="0048681C" w:rsidP="008C6B0F">
      <w:pPr>
        <w:pStyle w:val="Heading2"/>
        <w:numPr>
          <w:ilvl w:val="0"/>
          <w:numId w:val="20"/>
        </w:numPr>
      </w:pPr>
      <w:r w:rsidRPr="0023247E">
        <w:t xml:space="preserve">Check </w:t>
      </w:r>
      <w:r>
        <w:t>Git version</w:t>
      </w:r>
    </w:p>
    <w:p w14:paraId="70A99FE9" w14:textId="77777777" w:rsidR="0048681C" w:rsidRDefault="0048681C" w:rsidP="0048681C">
      <w:r>
        <w:t xml:space="preserve">To </w:t>
      </w:r>
      <w:r w:rsidRPr="00714597">
        <w:rPr>
          <w:b/>
          <w:bCs/>
        </w:rPr>
        <w:t>check the Git version</w:t>
      </w:r>
      <w:r>
        <w:t>, run the following command:</w:t>
      </w:r>
    </w:p>
    <w:p w14:paraId="3668962C" w14:textId="77777777" w:rsidR="0048681C" w:rsidRPr="00714597" w:rsidRDefault="0048681C" w:rsidP="0048681C">
      <w:pPr>
        <w:pStyle w:val="ListParagraph"/>
        <w:numPr>
          <w:ilvl w:val="0"/>
          <w:numId w:val="18"/>
        </w:numPr>
        <w:spacing w:before="0" w:after="0" w:line="240" w:lineRule="auto"/>
        <w:rPr>
          <w:rFonts w:ascii="Consolas" w:hAnsi="Consolas"/>
          <w:b/>
          <w:bCs/>
        </w:rPr>
      </w:pPr>
      <w:r>
        <w:t xml:space="preserve">from the command prompt </w:t>
      </w:r>
      <w:r w:rsidRPr="00714597">
        <w:rPr>
          <w:rFonts w:ascii="Consolas" w:hAnsi="Consolas"/>
          <w:b/>
          <w:bCs/>
        </w:rPr>
        <w:t>git</w:t>
      </w:r>
      <w:r>
        <w:rPr>
          <w:rFonts w:ascii="Consolas" w:hAnsi="Consolas"/>
          <w:b/>
          <w:bCs/>
        </w:rPr>
        <w:t xml:space="preserve"> </w:t>
      </w:r>
      <w:r w:rsidRPr="00714597">
        <w:rPr>
          <w:rFonts w:ascii="Consolas" w:hAnsi="Consolas"/>
          <w:b/>
          <w:bCs/>
        </w:rPr>
        <w:t>version</w:t>
      </w:r>
    </w:p>
    <w:p w14:paraId="6555D872" w14:textId="77777777" w:rsidR="0048681C" w:rsidRPr="00353005" w:rsidRDefault="0048681C" w:rsidP="0048681C">
      <w:pPr>
        <w:pStyle w:val="ListParagraph"/>
        <w:numPr>
          <w:ilvl w:val="0"/>
          <w:numId w:val="18"/>
        </w:numPr>
        <w:spacing w:before="0" w:after="0" w:line="240" w:lineRule="auto"/>
        <w:rPr>
          <w:rFonts w:cstheme="minorHAnsi"/>
          <w:b/>
          <w:bCs/>
        </w:rPr>
      </w:pPr>
      <w:r w:rsidRPr="00714597">
        <w:rPr>
          <w:rFonts w:cstheme="minorHAnsi"/>
        </w:rPr>
        <w:t>from git bash</w:t>
      </w:r>
      <w:r>
        <w:rPr>
          <w:rFonts w:cstheme="minorHAnsi"/>
        </w:rPr>
        <w:t xml:space="preserve"> </w:t>
      </w:r>
      <w:r w:rsidRPr="00714597">
        <w:rPr>
          <w:rFonts w:ascii="Consolas" w:hAnsi="Consolas" w:cstheme="minorHAnsi"/>
          <w:b/>
          <w:bCs/>
        </w:rPr>
        <w:t xml:space="preserve">$ git </w:t>
      </w:r>
      <w:r>
        <w:rPr>
          <w:rFonts w:ascii="Consolas" w:hAnsi="Consolas" w:cstheme="minorHAnsi"/>
          <w:b/>
          <w:bCs/>
        </w:rPr>
        <w:t>–</w:t>
      </w:r>
      <w:r w:rsidRPr="00714597">
        <w:rPr>
          <w:rFonts w:ascii="Consolas" w:hAnsi="Consolas" w:cstheme="minorHAnsi"/>
          <w:b/>
          <w:bCs/>
        </w:rPr>
        <w:t>version</w:t>
      </w:r>
    </w:p>
    <w:p w14:paraId="7F8E3420" w14:textId="7B68009D" w:rsidR="008C6B0F" w:rsidRDefault="008C6B0F">
      <w:pPr>
        <w:pStyle w:val="Heading2"/>
      </w:pPr>
      <w:r>
        <w:t>Check Credentials</w:t>
      </w:r>
    </w:p>
    <w:p w14:paraId="0334F080" w14:textId="20FB0E15" w:rsidR="008C6B0F" w:rsidRDefault="008C6B0F" w:rsidP="008C6B0F">
      <w:r w:rsidRPr="008C6B0F">
        <w:t xml:space="preserve">To </w:t>
      </w:r>
      <w:r w:rsidRPr="004B485C">
        <w:rPr>
          <w:b/>
          <w:bCs/>
        </w:rPr>
        <w:t>check if Git is configured</w:t>
      </w:r>
      <w:r w:rsidRPr="008C6B0F">
        <w:t xml:space="preserve"> on your local machine, you can use the following command in the Git console</w:t>
      </w:r>
      <w:r>
        <w:t>:</w:t>
      </w:r>
    </w:p>
    <w:p w14:paraId="187632E1" w14:textId="7DDD62E6" w:rsidR="008C6B0F" w:rsidRDefault="008C6B0F" w:rsidP="008C6B0F">
      <w:r>
        <w:t>$</w:t>
      </w:r>
      <w:r w:rsidR="004B485C">
        <w:t xml:space="preserve"> </w:t>
      </w:r>
      <w:r w:rsidR="004B485C" w:rsidRPr="004B485C">
        <w:rPr>
          <w:rFonts w:ascii="Consolas" w:hAnsi="Consolas"/>
          <w:b/>
          <w:bCs/>
        </w:rPr>
        <w:t>git config --list</w:t>
      </w:r>
    </w:p>
    <w:p w14:paraId="053F14CA" w14:textId="0D77B7C1" w:rsidR="004B485C" w:rsidRDefault="004B485C" w:rsidP="008C6B0F">
      <w:r w:rsidRPr="004B485C">
        <w:t>This command will display the Git configuration settings that are currently set. If Git is properly configured, you should see output similar to the following:</w:t>
      </w:r>
    </w:p>
    <w:p w14:paraId="30FFDE6C" w14:textId="77777777" w:rsidR="004B485C" w:rsidRPr="004B485C" w:rsidRDefault="004B485C" w:rsidP="004B485C">
      <w:pPr>
        <w:rPr>
          <w:rFonts w:ascii="Consolas" w:hAnsi="Consolas"/>
          <w:b/>
          <w:bCs/>
        </w:rPr>
      </w:pPr>
      <w:r w:rsidRPr="004B485C">
        <w:rPr>
          <w:rFonts w:ascii="Consolas" w:hAnsi="Consolas"/>
          <w:b/>
          <w:bCs/>
        </w:rPr>
        <w:t>user.name=Your Name</w:t>
      </w:r>
    </w:p>
    <w:p w14:paraId="44D12108" w14:textId="3A114B82" w:rsidR="004B485C" w:rsidRPr="004B485C" w:rsidRDefault="004B485C" w:rsidP="004B485C">
      <w:pPr>
        <w:rPr>
          <w:rFonts w:ascii="Consolas" w:hAnsi="Consolas"/>
          <w:b/>
          <w:bCs/>
        </w:rPr>
      </w:pPr>
      <w:r w:rsidRPr="004B485C">
        <w:rPr>
          <w:rFonts w:ascii="Consolas" w:hAnsi="Consolas"/>
          <w:b/>
          <w:bCs/>
        </w:rPr>
        <w:t>user.email=your-email@example.com</w:t>
      </w:r>
    </w:p>
    <w:p w14:paraId="6C7E0D7D" w14:textId="77777777" w:rsidR="004B485C" w:rsidRPr="004B485C" w:rsidRDefault="004B485C" w:rsidP="004B485C">
      <w:pPr>
        <w:rPr>
          <w:rFonts w:cstheme="minorHAnsi"/>
        </w:rPr>
      </w:pPr>
      <w:r w:rsidRPr="004B485C">
        <w:rPr>
          <w:rFonts w:cstheme="minorHAnsi"/>
        </w:rPr>
        <w:t xml:space="preserve">The </w:t>
      </w:r>
      <w:r w:rsidRPr="004B485C">
        <w:rPr>
          <w:rFonts w:cstheme="minorHAnsi"/>
          <w:b/>
          <w:bCs/>
        </w:rPr>
        <w:t>user.name</w:t>
      </w:r>
      <w:r w:rsidRPr="004B485C">
        <w:rPr>
          <w:rFonts w:cstheme="minorHAnsi"/>
        </w:rPr>
        <w:t xml:space="preserve"> and </w:t>
      </w:r>
      <w:proofErr w:type="spellStart"/>
      <w:r w:rsidRPr="004B485C">
        <w:rPr>
          <w:rFonts w:cstheme="minorHAnsi"/>
          <w:b/>
          <w:bCs/>
        </w:rPr>
        <w:t>user.email</w:t>
      </w:r>
      <w:proofErr w:type="spellEnd"/>
      <w:r w:rsidRPr="004B485C">
        <w:rPr>
          <w:rFonts w:cstheme="minorHAnsi"/>
          <w:b/>
          <w:bCs/>
        </w:rPr>
        <w:t xml:space="preserve"> settings</w:t>
      </w:r>
      <w:r w:rsidRPr="004B485C">
        <w:rPr>
          <w:rFonts w:cstheme="minorHAnsi"/>
        </w:rPr>
        <w:t xml:space="preserve"> indicate that Git has been configured with your name and email address, which are important for identifying your commits.</w:t>
      </w:r>
    </w:p>
    <w:p w14:paraId="729DD624" w14:textId="77777777" w:rsidR="004B485C" w:rsidRPr="00D03FF3" w:rsidRDefault="004B485C" w:rsidP="004B485C">
      <w:pPr>
        <w:rPr>
          <w:rFonts w:cstheme="minorHAnsi"/>
          <w:shd w:val="clear" w:color="auto" w:fill="FFFFFF"/>
        </w:rPr>
      </w:pPr>
      <w:r w:rsidRPr="004B485C">
        <w:rPr>
          <w:rFonts w:cstheme="minorHAnsi"/>
          <w:b/>
          <w:bCs/>
        </w:rPr>
        <w:t>If you don't see any output</w:t>
      </w:r>
      <w:r w:rsidRPr="004B485C">
        <w:rPr>
          <w:rFonts w:cstheme="minorHAnsi"/>
        </w:rPr>
        <w:t xml:space="preserve"> or </w:t>
      </w:r>
      <w:r w:rsidRPr="004B485C">
        <w:rPr>
          <w:rFonts w:cstheme="minorHAnsi"/>
          <w:b/>
          <w:bCs/>
        </w:rPr>
        <w:t xml:space="preserve">the output does not include the user.name and </w:t>
      </w:r>
      <w:proofErr w:type="spellStart"/>
      <w:r w:rsidRPr="004B485C">
        <w:rPr>
          <w:rFonts w:cstheme="minorHAnsi"/>
          <w:b/>
          <w:bCs/>
        </w:rPr>
        <w:t>user.email</w:t>
      </w:r>
      <w:proofErr w:type="spellEnd"/>
      <w:r w:rsidRPr="004B485C">
        <w:rPr>
          <w:rFonts w:cstheme="minorHAnsi"/>
          <w:b/>
          <w:bCs/>
        </w:rPr>
        <w:t xml:space="preserve"> settings</w:t>
      </w:r>
      <w:r w:rsidRPr="004B485C">
        <w:rPr>
          <w:rFonts w:cstheme="minorHAnsi"/>
        </w:rPr>
        <w:t xml:space="preserve">, it means that Git is </w:t>
      </w:r>
      <w:r w:rsidRPr="004B485C">
        <w:rPr>
          <w:rFonts w:cstheme="minorHAnsi"/>
          <w:b/>
          <w:bCs/>
        </w:rPr>
        <w:t>either not installed or not configured on your machine</w:t>
      </w:r>
      <w:r w:rsidRPr="004B485C">
        <w:rPr>
          <w:rFonts w:cstheme="minorHAnsi"/>
        </w:rPr>
        <w:t xml:space="preserve">. In that case, you can follow the installation instructions for your operating system and </w:t>
      </w:r>
      <w:r w:rsidRPr="004B485C">
        <w:rPr>
          <w:rFonts w:cstheme="minorHAnsi"/>
          <w:b/>
          <w:bCs/>
        </w:rPr>
        <w:t>then configure Git by running the following commands</w:t>
      </w:r>
      <w:r w:rsidRPr="004B485C">
        <w:rPr>
          <w:rFonts w:cstheme="minorHAnsi"/>
        </w:rPr>
        <w:t>:</w:t>
      </w:r>
    </w:p>
    <w:p w14:paraId="21223135" w14:textId="6552785B" w:rsidR="004B485C" w:rsidRPr="004B485C" w:rsidRDefault="004B485C" w:rsidP="004B485C">
      <w:pPr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 xml:space="preserve">$ </w:t>
      </w:r>
      <w:r w:rsidRPr="004B485C">
        <w:rPr>
          <w:rFonts w:ascii="Consolas" w:hAnsi="Consolas" w:cstheme="minorHAnsi"/>
          <w:b/>
          <w:bCs/>
        </w:rPr>
        <w:t>git config --global user.name "Your Name"</w:t>
      </w:r>
    </w:p>
    <w:p w14:paraId="395D5428" w14:textId="5F68555B" w:rsidR="004B485C" w:rsidRPr="004B485C" w:rsidRDefault="004B485C" w:rsidP="004B485C">
      <w:pPr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 xml:space="preserve">$ </w:t>
      </w:r>
      <w:r w:rsidRPr="004B485C">
        <w:rPr>
          <w:rFonts w:ascii="Consolas" w:hAnsi="Consolas" w:cstheme="minorHAnsi"/>
          <w:b/>
          <w:bCs/>
        </w:rPr>
        <w:t xml:space="preserve">git config --global </w:t>
      </w:r>
      <w:proofErr w:type="spellStart"/>
      <w:r w:rsidRPr="004B485C">
        <w:rPr>
          <w:rFonts w:ascii="Consolas" w:hAnsi="Consolas" w:cstheme="minorHAnsi"/>
          <w:b/>
          <w:bCs/>
        </w:rPr>
        <w:t>user.email</w:t>
      </w:r>
      <w:proofErr w:type="spellEnd"/>
      <w:r w:rsidRPr="004B485C">
        <w:rPr>
          <w:rFonts w:ascii="Consolas" w:hAnsi="Consolas" w:cstheme="minorHAnsi"/>
          <w:b/>
          <w:bCs/>
        </w:rPr>
        <w:t xml:space="preserve"> "your-email@example.com"</w:t>
      </w:r>
    </w:p>
    <w:p w14:paraId="298A59BF" w14:textId="2981A9C2" w:rsidR="0048681C" w:rsidRDefault="0048681C" w:rsidP="0048681C">
      <w:pPr>
        <w:pStyle w:val="Heading2"/>
      </w:pPr>
      <w:r>
        <w:t>Clone GitHub repository</w:t>
      </w:r>
    </w:p>
    <w:p w14:paraId="6E5A33A4" w14:textId="44122A42" w:rsidR="00054DBF" w:rsidRDefault="00054DBF" w:rsidP="00054DBF">
      <w:r>
        <w:t xml:space="preserve">Since you already know how to create repositories on GitHub, go and create a new one. </w:t>
      </w:r>
    </w:p>
    <w:p w14:paraId="07EC0404" w14:textId="6EA6B0C1" w:rsidR="00054DBF" w:rsidRPr="00054DBF" w:rsidRDefault="00054DBF" w:rsidP="00054DBF">
      <w:r>
        <w:rPr>
          <w:noProof/>
        </w:rPr>
        <w:drawing>
          <wp:inline distT="0" distB="0" distL="0" distR="0" wp14:anchorId="0BD7C1A5" wp14:editId="04C3D404">
            <wp:extent cx="6626225" cy="2783205"/>
            <wp:effectExtent l="19050" t="19050" r="22225" b="17145"/>
            <wp:docPr id="441629544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629544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832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A1BA72" w14:textId="4294BD5F" w:rsidR="0048681C" w:rsidRDefault="0048681C" w:rsidP="0048681C">
      <w:pPr>
        <w:rPr>
          <w:noProof/>
          <w14:ligatures w14:val="standardContextual"/>
        </w:rPr>
      </w:pPr>
      <w:r>
        <w:rPr>
          <w:noProof/>
          <w14:ligatures w14:val="standardContextual"/>
        </w:rPr>
        <w:t>For the following exercise</w:t>
      </w:r>
      <w:r w:rsidR="00394028">
        <w:rPr>
          <w:noProof/>
          <w14:ligatures w14:val="standardContextual"/>
        </w:rPr>
        <w:t>,</w:t>
      </w:r>
      <w:r>
        <w:rPr>
          <w:noProof/>
          <w14:ligatures w14:val="standardContextual"/>
        </w:rPr>
        <w:t xml:space="preserve"> you can use </w:t>
      </w:r>
      <w:r w:rsidR="00394028">
        <w:rPr>
          <w:noProof/>
          <w14:ligatures w14:val="standardContextual"/>
        </w:rPr>
        <w:t xml:space="preserve">the </w:t>
      </w:r>
      <w:r w:rsidRPr="006C43EC">
        <w:rPr>
          <w:b/>
          <w:bCs/>
          <w:noProof/>
          <w14:ligatures w14:val="standardContextual"/>
        </w:rPr>
        <w:t>command prompt</w:t>
      </w:r>
      <w:r>
        <w:rPr>
          <w:noProof/>
          <w14:ligatures w14:val="standardContextual"/>
        </w:rPr>
        <w:t xml:space="preserve"> or </w:t>
      </w:r>
      <w:r w:rsidRPr="006C43EC">
        <w:rPr>
          <w:b/>
          <w:bCs/>
          <w:noProof/>
          <w14:ligatures w14:val="standardContextual"/>
        </w:rPr>
        <w:t>git bash</w:t>
      </w:r>
      <w:r>
        <w:rPr>
          <w:noProof/>
          <w14:ligatures w14:val="standardContextual"/>
        </w:rPr>
        <w:t xml:space="preserve">. The syntax is very similar. We are using GitBash, since it's </w:t>
      </w:r>
      <w:r w:rsidR="00394028">
        <w:rPr>
          <w:noProof/>
          <w14:ligatures w14:val="standardContextual"/>
        </w:rPr>
        <w:t>colorful</w:t>
      </w:r>
      <w:r>
        <w:rPr>
          <w:noProof/>
          <w14:ligatures w14:val="standardContextual"/>
        </w:rPr>
        <w:t>.</w:t>
      </w:r>
    </w:p>
    <w:p w14:paraId="63C91747" w14:textId="4AD0D70E" w:rsidR="0048681C" w:rsidRPr="00D03FF3" w:rsidRDefault="0048681C" w:rsidP="0048681C">
      <w:pPr>
        <w:rPr>
          <w:rFonts w:cstheme="minorHAnsi"/>
          <w:shd w:val="clear" w:color="auto" w:fill="FFFFFF"/>
        </w:rPr>
      </w:pPr>
      <w:r w:rsidRPr="00D03FF3">
        <w:rPr>
          <w:rFonts w:cstheme="minorHAnsi"/>
          <w:shd w:val="clear" w:color="auto" w:fill="FFFFFF"/>
        </w:rPr>
        <w:lastRenderedPageBreak/>
        <w:t xml:space="preserve">To </w:t>
      </w:r>
      <w:r w:rsidRPr="00D03FF3">
        <w:rPr>
          <w:rFonts w:cstheme="minorHAnsi"/>
          <w:b/>
          <w:bCs/>
          <w:shd w:val="clear" w:color="auto" w:fill="FFFFFF"/>
        </w:rPr>
        <w:t>change directories</w:t>
      </w:r>
      <w:r w:rsidRPr="00D03FF3">
        <w:rPr>
          <w:rFonts w:cstheme="minorHAnsi"/>
          <w:shd w:val="clear" w:color="auto" w:fill="FFFFFF"/>
        </w:rPr>
        <w:t>, use the command</w:t>
      </w:r>
      <w:r>
        <w:rPr>
          <w:rFonts w:cstheme="minorHAnsi"/>
          <w:shd w:val="clear" w:color="auto" w:fill="FFFFFF"/>
        </w:rPr>
        <w:t xml:space="preserve"> </w:t>
      </w:r>
      <w:r w:rsidRPr="00D03FF3">
        <w:rPr>
          <w:rFonts w:cstheme="minorHAnsi"/>
          <w:b/>
          <w:bCs/>
          <w:shd w:val="clear" w:color="auto" w:fill="FFFFFF"/>
        </w:rPr>
        <w:t>cd</w:t>
      </w:r>
      <w:r>
        <w:rPr>
          <w:rFonts w:cstheme="minorHAnsi"/>
          <w:shd w:val="clear" w:color="auto" w:fill="FFFFFF"/>
        </w:rPr>
        <w:t xml:space="preserve"> </w:t>
      </w:r>
      <w:r w:rsidRPr="00D03FF3">
        <w:rPr>
          <w:rFonts w:cstheme="minorHAnsi"/>
          <w:shd w:val="clear" w:color="auto" w:fill="FFFFFF"/>
        </w:rPr>
        <w:t xml:space="preserve">followed by the </w:t>
      </w:r>
      <w:r w:rsidRPr="00D03FF3">
        <w:rPr>
          <w:rFonts w:cstheme="minorHAnsi"/>
          <w:b/>
          <w:bCs/>
          <w:shd w:val="clear" w:color="auto" w:fill="FFFFFF"/>
        </w:rPr>
        <w:t>name of the directory</w:t>
      </w:r>
      <w:r w:rsidRPr="00D03FF3">
        <w:rPr>
          <w:rFonts w:cstheme="minorHAnsi"/>
          <w:shd w:val="clear" w:color="auto" w:fill="FFFFFF"/>
        </w:rPr>
        <w:t xml:space="preserve">. In our case we would like to clone the repository on </w:t>
      </w:r>
      <w:r w:rsidRPr="00D03FF3">
        <w:rPr>
          <w:rFonts w:cstheme="minorHAnsi"/>
          <w:b/>
          <w:bCs/>
          <w:shd w:val="clear" w:color="auto" w:fill="FFFFFF"/>
        </w:rPr>
        <w:t>drive D</w:t>
      </w:r>
      <w:r w:rsidRPr="00D03FF3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  <w:lang w:val="bg-BG"/>
        </w:rPr>
        <w:t xml:space="preserve"> </w:t>
      </w:r>
      <w:r>
        <w:rPr>
          <w:rFonts w:cstheme="minorHAnsi"/>
          <w:shd w:val="clear" w:color="auto" w:fill="FFFFFF"/>
        </w:rPr>
        <w:t>so we're navigating to D:/ by t</w:t>
      </w:r>
      <w:r w:rsidRPr="00D03FF3">
        <w:rPr>
          <w:rFonts w:cstheme="minorHAnsi"/>
          <w:shd w:val="clear" w:color="auto" w:fill="FFFFFF"/>
        </w:rPr>
        <w:t>yp</w:t>
      </w:r>
      <w:r>
        <w:rPr>
          <w:rFonts w:cstheme="minorHAnsi"/>
          <w:shd w:val="clear" w:color="auto" w:fill="FFFFFF"/>
        </w:rPr>
        <w:t>ing</w:t>
      </w:r>
      <w:r w:rsidRPr="00D03FF3">
        <w:rPr>
          <w:rFonts w:cstheme="minorHAnsi"/>
          <w:shd w:val="clear" w:color="auto" w:fill="FFFFFF"/>
        </w:rPr>
        <w:t xml:space="preserve"> the following command:</w:t>
      </w:r>
    </w:p>
    <w:p w14:paraId="348EDD34" w14:textId="48D71D5C" w:rsidR="0048681C" w:rsidRPr="00D03FF3" w:rsidRDefault="0048681C" w:rsidP="0048681C">
      <w:pPr>
        <w:spacing w:before="240" w:after="240"/>
        <w:rPr>
          <w:rFonts w:ascii="Consolas" w:hAnsi="Consolas" w:cstheme="minorHAnsi"/>
          <w:b/>
          <w:bCs/>
          <w:sz w:val="24"/>
          <w:szCs w:val="24"/>
          <w:shd w:val="clear" w:color="auto" w:fill="FFFFFF"/>
        </w:rPr>
      </w:pPr>
      <w:r w:rsidRPr="00D03FF3">
        <w:rPr>
          <w:rFonts w:ascii="Consolas" w:hAnsi="Consolas" w:cstheme="minorHAnsi"/>
          <w:b/>
          <w:bCs/>
          <w:sz w:val="24"/>
          <w:szCs w:val="24"/>
          <w:shd w:val="clear" w:color="auto" w:fill="FFFFFF"/>
        </w:rPr>
        <w:t>$ cd d:/</w:t>
      </w:r>
    </w:p>
    <w:p w14:paraId="55E5997D" w14:textId="620D090D" w:rsidR="0048681C" w:rsidRDefault="00394028" w:rsidP="0048681C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>To</w:t>
      </w:r>
      <w:r w:rsidR="00054DBF">
        <w:rPr>
          <w:rFonts w:cstheme="minorHAnsi"/>
          <w:shd w:val="clear" w:color="auto" w:fill="FFFFFF"/>
        </w:rPr>
        <w:t xml:space="preserve"> clone the repository on your local machine you will need </w:t>
      </w:r>
      <w:r>
        <w:rPr>
          <w:rFonts w:cstheme="minorHAnsi"/>
          <w:shd w:val="clear" w:color="auto" w:fill="FFFFFF"/>
        </w:rPr>
        <w:t>its</w:t>
      </w:r>
      <w:r w:rsidR="00054DBF">
        <w:rPr>
          <w:rFonts w:cstheme="minorHAnsi"/>
          <w:shd w:val="clear" w:color="auto" w:fill="FFFFFF"/>
        </w:rPr>
        <w:t xml:space="preserve"> address.</w:t>
      </w:r>
      <w:r w:rsidR="0048681C" w:rsidRPr="00D03FF3">
        <w:rPr>
          <w:rFonts w:cstheme="minorHAnsi"/>
          <w:shd w:val="clear" w:color="auto" w:fill="FFFFFF"/>
        </w:rPr>
        <w:br/>
      </w:r>
      <w:r w:rsidR="0048681C" w:rsidRPr="00D03FF3">
        <w:rPr>
          <w:rFonts w:cstheme="minorHAnsi"/>
          <w:noProof/>
          <w14:ligatures w14:val="standardContextual"/>
        </w:rPr>
        <w:drawing>
          <wp:inline distT="0" distB="0" distL="0" distR="0" wp14:anchorId="6015C98A" wp14:editId="3EE18EFF">
            <wp:extent cx="3444240" cy="3155501"/>
            <wp:effectExtent l="19050" t="19050" r="22860" b="26035"/>
            <wp:docPr id="56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452395" cy="31629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48681C" w:rsidRPr="00D03FF3">
        <w:rPr>
          <w:rFonts w:cstheme="minorHAnsi"/>
          <w:shd w:val="clear" w:color="auto" w:fill="FFFFFF"/>
        </w:rPr>
        <w:t xml:space="preserve"> </w:t>
      </w:r>
    </w:p>
    <w:p w14:paraId="3F1E73FA" w14:textId="7B97725C" w:rsidR="0048681C" w:rsidRPr="00D03FF3" w:rsidRDefault="0048681C" w:rsidP="0048681C">
      <w:pPr>
        <w:rPr>
          <w:rFonts w:cstheme="minorHAnsi"/>
        </w:rPr>
      </w:pPr>
      <w:r w:rsidRPr="00D03FF3">
        <w:rPr>
          <w:rFonts w:cstheme="minorHAnsi"/>
        </w:rPr>
        <w:t>Type</w:t>
      </w:r>
      <w:r w:rsidR="00B319A5">
        <w:rPr>
          <w:rFonts w:cstheme="minorHAnsi"/>
        </w:rPr>
        <w:t xml:space="preserve"> the following command</w:t>
      </w:r>
      <w:r w:rsidRPr="00D03FF3">
        <w:rPr>
          <w:rFonts w:cstheme="minorHAnsi"/>
        </w:rPr>
        <w:t>:</w:t>
      </w:r>
    </w:p>
    <w:p w14:paraId="0E5404C8" w14:textId="243C6E3D" w:rsidR="0048681C" w:rsidRDefault="0048681C" w:rsidP="0048681C">
      <w:pPr>
        <w:spacing w:before="240" w:after="240"/>
        <w:rPr>
          <w:rFonts w:ascii="Consolas" w:hAnsi="Consolas" w:cstheme="minorHAnsi"/>
          <w:b/>
          <w:bCs/>
          <w:sz w:val="24"/>
          <w:szCs w:val="24"/>
        </w:rPr>
      </w:pPr>
      <w:r w:rsidRPr="00E16303">
        <w:rPr>
          <w:rFonts w:ascii="Consolas" w:hAnsi="Consolas" w:cstheme="minorHAnsi"/>
          <w:b/>
          <w:bCs/>
          <w:sz w:val="24"/>
          <w:szCs w:val="24"/>
        </w:rPr>
        <w:t xml:space="preserve">$ git clone </w:t>
      </w:r>
      <w:r w:rsidR="00B319A5">
        <w:rPr>
          <w:rFonts w:ascii="Consolas" w:hAnsi="Consolas" w:cstheme="minorHAnsi"/>
          <w:b/>
          <w:bCs/>
          <w:sz w:val="24"/>
          <w:szCs w:val="24"/>
        </w:rPr>
        <w:t>&lt;address-of-your-repo&gt;</w:t>
      </w:r>
    </w:p>
    <w:p w14:paraId="484820A8" w14:textId="48F181DB" w:rsidR="0048681C" w:rsidRPr="00E16303" w:rsidRDefault="0048681C" w:rsidP="0048681C">
      <w:pPr>
        <w:spacing w:before="240"/>
        <w:rPr>
          <w:rFonts w:cstheme="minorHAnsi"/>
        </w:rPr>
      </w:pPr>
      <w:r>
        <w:rPr>
          <w:rFonts w:cstheme="minorHAnsi"/>
        </w:rPr>
        <w:t xml:space="preserve">This is how </w:t>
      </w:r>
      <w:r w:rsidR="00B319A5">
        <w:rPr>
          <w:rFonts w:cstheme="minorHAnsi"/>
        </w:rPr>
        <w:t>it</w:t>
      </w:r>
      <w:r>
        <w:rPr>
          <w:rFonts w:cstheme="minorHAnsi"/>
        </w:rPr>
        <w:t xml:space="preserve"> should look like:</w:t>
      </w:r>
    </w:p>
    <w:p w14:paraId="1219A91F" w14:textId="07A920ED" w:rsidR="0048681C" w:rsidRDefault="00B319A5" w:rsidP="0048681C">
      <w:pPr>
        <w:rPr>
          <w:rFonts w:cstheme="minorHAnsi"/>
        </w:rPr>
      </w:pPr>
      <w:r w:rsidRPr="00B319A5">
        <w:rPr>
          <w:rFonts w:cstheme="minorHAnsi"/>
          <w:noProof/>
        </w:rPr>
        <w:drawing>
          <wp:inline distT="0" distB="0" distL="0" distR="0" wp14:anchorId="60E514A5" wp14:editId="203761A1">
            <wp:extent cx="5937489" cy="2468880"/>
            <wp:effectExtent l="19050" t="19050" r="25400" b="26670"/>
            <wp:docPr id="2035034164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034164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39368" cy="24696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60E9DA" w14:textId="2E72C79F" w:rsidR="00845B93" w:rsidRDefault="00845B93" w:rsidP="00845B93">
      <w:pPr>
        <w:rPr>
          <w:rFonts w:cstheme="minorHAnsi"/>
        </w:rPr>
      </w:pPr>
      <w:r w:rsidRPr="00845B93">
        <w:rPr>
          <w:rFonts w:cstheme="minorHAnsi"/>
        </w:rPr>
        <w:t>Navigate to the newly created directory by running the following command:</w:t>
      </w:r>
    </w:p>
    <w:p w14:paraId="217E7725" w14:textId="272815B1" w:rsidR="00845B93" w:rsidRDefault="00845B93" w:rsidP="00845B93">
      <w:pPr>
        <w:rPr>
          <w:rFonts w:ascii="Consolas" w:hAnsi="Consolas" w:cstheme="minorHAnsi"/>
          <w:b/>
          <w:bCs/>
        </w:rPr>
      </w:pPr>
      <w:r w:rsidRPr="00845B93">
        <w:rPr>
          <w:rFonts w:ascii="Consolas" w:hAnsi="Consolas" w:cstheme="minorHAnsi"/>
          <w:b/>
          <w:bCs/>
        </w:rPr>
        <w:t>cd &lt;repository-name&gt;</w:t>
      </w:r>
    </w:p>
    <w:p w14:paraId="47D4E903" w14:textId="660BE01E" w:rsidR="00845B93" w:rsidRPr="00845B93" w:rsidRDefault="00845B93" w:rsidP="00845B93">
      <w:pPr>
        <w:rPr>
          <w:rFonts w:ascii="Consolas" w:hAnsi="Consolas" w:cstheme="minorHAnsi"/>
          <w:b/>
          <w:bCs/>
        </w:rPr>
      </w:pPr>
      <w:r w:rsidRPr="00845B93">
        <w:rPr>
          <w:rFonts w:ascii="Consolas" w:hAnsi="Consolas" w:cstheme="minorHAnsi"/>
          <w:b/>
          <w:bCs/>
          <w:noProof/>
        </w:rPr>
        <w:drawing>
          <wp:inline distT="0" distB="0" distL="0" distR="0" wp14:anchorId="70A1D129" wp14:editId="2D4248E7">
            <wp:extent cx="4099560" cy="805005"/>
            <wp:effectExtent l="19050" t="19050" r="15240" b="14605"/>
            <wp:docPr id="56055109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551094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116890" cy="80840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CC9DAF" w14:textId="29212040" w:rsidR="0048681C" w:rsidRPr="00D03FF3" w:rsidRDefault="0048681C" w:rsidP="0048681C">
      <w:pPr>
        <w:rPr>
          <w:rFonts w:cstheme="minorHAnsi"/>
        </w:rPr>
      </w:pPr>
      <w:r w:rsidRPr="00D03FF3">
        <w:rPr>
          <w:rFonts w:cstheme="minorHAnsi"/>
        </w:rPr>
        <w:lastRenderedPageBreak/>
        <w:t xml:space="preserve">You can </w:t>
      </w:r>
      <w:r w:rsidR="00845B93">
        <w:rPr>
          <w:rFonts w:cstheme="minorHAnsi"/>
        </w:rPr>
        <w:t xml:space="preserve">also </w:t>
      </w:r>
      <w:r w:rsidRPr="00D03FF3">
        <w:rPr>
          <w:rFonts w:cstheme="minorHAnsi"/>
        </w:rPr>
        <w:t>check vi</w:t>
      </w:r>
      <w:r w:rsidR="00B319A5">
        <w:rPr>
          <w:rFonts w:cstheme="minorHAnsi"/>
        </w:rPr>
        <w:t>a</w:t>
      </w:r>
      <w:r w:rsidRPr="00D03FF3">
        <w:rPr>
          <w:rFonts w:cstheme="minorHAnsi"/>
        </w:rPr>
        <w:t xml:space="preserve"> Windows Explorer if everything is </w:t>
      </w:r>
      <w:r w:rsidR="00B319A5">
        <w:rPr>
          <w:rFonts w:cstheme="minorHAnsi"/>
        </w:rPr>
        <w:t>cloned on your machine</w:t>
      </w:r>
      <w:r w:rsidRPr="00D03FF3">
        <w:rPr>
          <w:rFonts w:cstheme="minorHAnsi"/>
        </w:rPr>
        <w:t>.</w:t>
      </w:r>
    </w:p>
    <w:p w14:paraId="1BCA1C1E" w14:textId="674C7992" w:rsidR="0048681C" w:rsidRDefault="00B319A5" w:rsidP="0048681C">
      <w:pPr>
        <w:rPr>
          <w:rFonts w:cstheme="minorHAnsi"/>
        </w:rPr>
      </w:pPr>
      <w:r>
        <w:rPr>
          <w:noProof/>
        </w:rPr>
        <w:drawing>
          <wp:inline distT="0" distB="0" distL="0" distR="0" wp14:anchorId="1B6F5551" wp14:editId="7FD0BA39">
            <wp:extent cx="4301490" cy="2524700"/>
            <wp:effectExtent l="19050" t="19050" r="22860" b="28575"/>
            <wp:docPr id="849546777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546777" name=""/>
                    <pic:cNvPicPr/>
                  </pic:nvPicPr>
                  <pic:blipFill rotWithShape="1">
                    <a:blip r:embed="rId57"/>
                    <a:srcRect t="945"/>
                    <a:stretch/>
                  </pic:blipFill>
                  <pic:spPr bwMode="auto">
                    <a:xfrm>
                      <a:off x="0" y="0"/>
                      <a:ext cx="4307163" cy="25280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E0CD3F" w14:textId="76DF0519" w:rsidR="00A86BAA" w:rsidRPr="00A86BAA" w:rsidRDefault="00A86BAA" w:rsidP="0048681C">
      <w:pPr>
        <w:pStyle w:val="Heading2"/>
      </w:pPr>
      <w:r>
        <w:t>Edit, Commit</w:t>
      </w:r>
      <w:r w:rsidR="00394028">
        <w:t>,</w:t>
      </w:r>
      <w:r>
        <w:t xml:space="preserve"> and Push</w:t>
      </w:r>
    </w:p>
    <w:p w14:paraId="63C257D9" w14:textId="6EF53465" w:rsidR="00845B93" w:rsidRPr="00D03FF3" w:rsidRDefault="00845B93" w:rsidP="0048681C">
      <w:pPr>
        <w:rPr>
          <w:rFonts w:cstheme="minorHAnsi"/>
        </w:rPr>
      </w:pPr>
      <w:r>
        <w:rPr>
          <w:rFonts w:cstheme="minorHAnsi"/>
        </w:rPr>
        <w:t>Now, create a new Text document with the editor of your choosing.</w:t>
      </w:r>
    </w:p>
    <w:p w14:paraId="6A7B7689" w14:textId="47025E43" w:rsidR="0048681C" w:rsidRDefault="00845B93" w:rsidP="0048681C">
      <w:r>
        <w:rPr>
          <w:noProof/>
        </w:rPr>
        <w:drawing>
          <wp:inline distT="0" distB="0" distL="0" distR="0" wp14:anchorId="68AF611B" wp14:editId="1C670184">
            <wp:extent cx="5460365" cy="3715385"/>
            <wp:effectExtent l="19050" t="19050" r="26035" b="18415"/>
            <wp:docPr id="2107514290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514290" name=""/>
                    <pic:cNvPicPr/>
                  </pic:nvPicPr>
                  <pic:blipFill rotWithShape="1">
                    <a:blip r:embed="rId58"/>
                    <a:srcRect l="17595" t="3561"/>
                    <a:stretch/>
                  </pic:blipFill>
                  <pic:spPr bwMode="auto">
                    <a:xfrm>
                      <a:off x="0" y="0"/>
                      <a:ext cx="5460365" cy="37153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E6FC18" w14:textId="00317C88" w:rsidR="00845B93" w:rsidRDefault="00845B93" w:rsidP="0048681C">
      <w:r>
        <w:rPr>
          <w:noProof/>
        </w:rPr>
        <w:drawing>
          <wp:inline distT="0" distB="0" distL="0" distR="0" wp14:anchorId="5FAB07B2" wp14:editId="24D87796">
            <wp:extent cx="4126230" cy="1431612"/>
            <wp:effectExtent l="19050" t="19050" r="26670" b="16510"/>
            <wp:docPr id="1972295680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295680" name=""/>
                    <pic:cNvPicPr/>
                  </pic:nvPicPr>
                  <pic:blipFill rotWithShape="1">
                    <a:blip r:embed="rId59"/>
                    <a:srcRect t="3296"/>
                    <a:stretch/>
                  </pic:blipFill>
                  <pic:spPr bwMode="auto">
                    <a:xfrm>
                      <a:off x="0" y="0"/>
                      <a:ext cx="4141898" cy="143704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5367F4" w14:textId="77777777" w:rsidR="00D0764C" w:rsidRDefault="00D0764C" w:rsidP="00D0764C">
      <w:r>
        <w:t>Use your favorite text editor or IDE to modify files in the repository.</w:t>
      </w:r>
    </w:p>
    <w:p w14:paraId="05831ECA" w14:textId="69BD65F5" w:rsidR="00D0764C" w:rsidRDefault="00D0764C" w:rsidP="00D0764C">
      <w:r>
        <w:lastRenderedPageBreak/>
        <w:t>Add new files, delete files, or make changes to existing files.</w:t>
      </w:r>
    </w:p>
    <w:p w14:paraId="21FD552E" w14:textId="7AB7BC37" w:rsidR="00D0764C" w:rsidRPr="00D0764C" w:rsidRDefault="00D0764C" w:rsidP="00D0764C">
      <w:pPr>
        <w:rPr>
          <w:b/>
          <w:bCs/>
        </w:rPr>
      </w:pPr>
      <w:r w:rsidRPr="00D0764C">
        <w:rPr>
          <w:b/>
          <w:bCs/>
        </w:rPr>
        <w:t xml:space="preserve">Don’t change </w:t>
      </w:r>
      <w:r w:rsidR="00394028">
        <w:rPr>
          <w:b/>
          <w:bCs/>
        </w:rPr>
        <w:t xml:space="preserve">the </w:t>
      </w:r>
      <w:r w:rsidRPr="00D0764C">
        <w:rPr>
          <w:b/>
          <w:bCs/>
        </w:rPr>
        <w:t>.git folder!</w:t>
      </w:r>
    </w:p>
    <w:p w14:paraId="0E54F0B2" w14:textId="334B85A3" w:rsidR="00D0764C" w:rsidRDefault="00D0764C" w:rsidP="00D0764C">
      <w:r>
        <w:t>To see the status of your changes, run the following command:</w:t>
      </w:r>
    </w:p>
    <w:p w14:paraId="735294C1" w14:textId="24F580EC" w:rsidR="00D0764C" w:rsidRDefault="00D0764C" w:rsidP="00D0764C">
      <w:pPr>
        <w:rPr>
          <w:rFonts w:ascii="Consolas" w:hAnsi="Consolas"/>
          <w:b/>
          <w:bCs/>
        </w:rPr>
      </w:pPr>
      <w:r w:rsidRPr="00D0764C">
        <w:rPr>
          <w:rFonts w:ascii="Consolas" w:hAnsi="Consolas"/>
          <w:b/>
          <w:bCs/>
        </w:rPr>
        <w:t>$ git status</w:t>
      </w:r>
    </w:p>
    <w:p w14:paraId="795FAAE8" w14:textId="2AFCDF0F" w:rsidR="00D0764C" w:rsidRPr="00D0764C" w:rsidRDefault="00D0764C" w:rsidP="00D0764C">
      <w:pPr>
        <w:rPr>
          <w:rFonts w:ascii="Consolas" w:hAnsi="Consolas"/>
          <w:b/>
          <w:bCs/>
        </w:rPr>
      </w:pPr>
      <w:r w:rsidRPr="00D0764C">
        <w:rPr>
          <w:rFonts w:ascii="Consolas" w:hAnsi="Consolas"/>
          <w:b/>
          <w:bCs/>
          <w:noProof/>
        </w:rPr>
        <w:drawing>
          <wp:inline distT="0" distB="0" distL="0" distR="0" wp14:anchorId="4205FA6C" wp14:editId="553D4B1D">
            <wp:extent cx="4617720" cy="1221361"/>
            <wp:effectExtent l="0" t="0" r="0" b="0"/>
            <wp:docPr id="2000868654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868654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624716" cy="1223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83C1B" w14:textId="2B77696F" w:rsidR="00845B93" w:rsidRDefault="00845B93" w:rsidP="0048681C">
      <w:r>
        <w:t>Let</w:t>
      </w:r>
      <w:r w:rsidR="00D0764C">
        <w:t>'</w:t>
      </w:r>
      <w:r>
        <w:t xml:space="preserve">s commit </w:t>
      </w:r>
      <w:r w:rsidR="00D0764C">
        <w:t>your changes</w:t>
      </w:r>
      <w:r>
        <w:t xml:space="preserve"> to GitHub.</w:t>
      </w:r>
    </w:p>
    <w:p w14:paraId="1F148F42" w14:textId="46D2D3EE" w:rsidR="00D0764C" w:rsidRDefault="00D0764C" w:rsidP="0048681C">
      <w:r w:rsidRPr="00D0764C">
        <w:t>Stage the changes you want to commit using the following command:</w:t>
      </w:r>
    </w:p>
    <w:p w14:paraId="21193199" w14:textId="32EC517C" w:rsidR="00D0764C" w:rsidRDefault="00D0764C" w:rsidP="0048681C">
      <w:pPr>
        <w:rPr>
          <w:rFonts w:ascii="Consolas" w:hAnsi="Consolas"/>
          <w:b/>
          <w:bCs/>
        </w:rPr>
      </w:pPr>
      <w:r w:rsidRPr="00D0764C">
        <w:rPr>
          <w:rFonts w:ascii="Consolas" w:hAnsi="Consolas"/>
          <w:b/>
          <w:bCs/>
        </w:rPr>
        <w:t>$ git add &lt;file1&gt; &lt;file2&gt; ...</w:t>
      </w:r>
    </w:p>
    <w:p w14:paraId="2C551B06" w14:textId="77777777" w:rsidR="00A86BAA" w:rsidRDefault="00A86BAA" w:rsidP="0048681C">
      <w:pPr>
        <w:rPr>
          <w:rFonts w:cstheme="minorHAnsi"/>
        </w:rPr>
      </w:pPr>
      <w:r w:rsidRPr="00A86BAA">
        <w:rPr>
          <w:rFonts w:cstheme="minorHAnsi"/>
        </w:rPr>
        <w:t>Alternatively, to stage all changes</w:t>
      </w:r>
      <w:r>
        <w:rPr>
          <w:rFonts w:cstheme="minorHAnsi"/>
        </w:rPr>
        <w:t xml:space="preserve">, </w:t>
      </w:r>
      <w:r w:rsidRPr="00A86BAA">
        <w:rPr>
          <w:rFonts w:cstheme="minorHAnsi"/>
        </w:rPr>
        <w:t>you can use</w:t>
      </w:r>
      <w:r>
        <w:rPr>
          <w:rFonts w:cstheme="minorHAnsi"/>
        </w:rPr>
        <w:t>:</w:t>
      </w:r>
      <w:r w:rsidRPr="00A86BAA">
        <w:rPr>
          <w:rFonts w:cstheme="minorHAnsi"/>
        </w:rPr>
        <w:t xml:space="preserve"> </w:t>
      </w:r>
    </w:p>
    <w:p w14:paraId="2EFEC03B" w14:textId="0E068CD2" w:rsidR="00A86BAA" w:rsidRPr="00A86BAA" w:rsidRDefault="00A86BAA" w:rsidP="0048681C">
      <w:pPr>
        <w:rPr>
          <w:rFonts w:cstheme="minorHAnsi"/>
        </w:rPr>
      </w:pPr>
      <w:r w:rsidRPr="00A86BAA">
        <w:rPr>
          <w:rFonts w:ascii="Consolas" w:hAnsi="Consolas" w:cstheme="minorHAnsi"/>
          <w:b/>
          <w:bCs/>
        </w:rPr>
        <w:t>$ git add .</w:t>
      </w:r>
    </w:p>
    <w:p w14:paraId="73861CBC" w14:textId="602A927F" w:rsidR="00A86BAA" w:rsidRPr="00D0764C" w:rsidRDefault="00A86BAA" w:rsidP="0048681C">
      <w:pPr>
        <w:rPr>
          <w:rFonts w:ascii="Consolas" w:hAnsi="Consolas"/>
          <w:b/>
          <w:bCs/>
        </w:rPr>
      </w:pPr>
      <w:r w:rsidRPr="00A86BAA">
        <w:rPr>
          <w:rFonts w:ascii="Consolas" w:hAnsi="Consolas"/>
          <w:b/>
          <w:bCs/>
          <w:noProof/>
        </w:rPr>
        <w:drawing>
          <wp:inline distT="0" distB="0" distL="0" distR="0" wp14:anchorId="5C42F929" wp14:editId="0847509D">
            <wp:extent cx="4671060" cy="431565"/>
            <wp:effectExtent l="0" t="0" r="0" b="6985"/>
            <wp:docPr id="99980511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8051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696790" cy="433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E66AE" w14:textId="78C07521" w:rsidR="00D0764C" w:rsidRDefault="00A86BAA" w:rsidP="0048681C">
      <w:r w:rsidRPr="00A86BAA">
        <w:t>Commit the staged changes with a descriptive message:</w:t>
      </w:r>
    </w:p>
    <w:p w14:paraId="0A5A6B1A" w14:textId="3C4B05E3" w:rsidR="00A86BAA" w:rsidRDefault="00A86BAA" w:rsidP="0048681C">
      <w:pPr>
        <w:rPr>
          <w:rFonts w:ascii="Consolas" w:hAnsi="Consolas"/>
          <w:b/>
          <w:bCs/>
        </w:rPr>
      </w:pPr>
      <w:r w:rsidRPr="00A86BAA">
        <w:rPr>
          <w:rFonts w:ascii="Consolas" w:hAnsi="Consolas"/>
          <w:b/>
          <w:bCs/>
        </w:rPr>
        <w:t>$ git commit -m "Commit message"</w:t>
      </w:r>
    </w:p>
    <w:p w14:paraId="252DA26B" w14:textId="754D6C4B" w:rsidR="00A86BAA" w:rsidRPr="00A86BAA" w:rsidRDefault="00A86BAA" w:rsidP="0048681C">
      <w:pPr>
        <w:rPr>
          <w:rFonts w:ascii="Consolas" w:hAnsi="Consolas"/>
          <w:b/>
          <w:bCs/>
        </w:rPr>
      </w:pPr>
      <w:r w:rsidRPr="00A86BAA">
        <w:rPr>
          <w:rFonts w:ascii="Consolas" w:hAnsi="Consolas"/>
          <w:b/>
          <w:bCs/>
          <w:noProof/>
        </w:rPr>
        <w:drawing>
          <wp:inline distT="0" distB="0" distL="0" distR="0" wp14:anchorId="36407208" wp14:editId="638FA5FA">
            <wp:extent cx="4671060" cy="904076"/>
            <wp:effectExtent l="0" t="0" r="0" b="0"/>
            <wp:docPr id="758701723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701723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687426" cy="90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39D9D" w14:textId="7EA5426D" w:rsidR="00845B93" w:rsidRDefault="00A86BAA" w:rsidP="0048681C">
      <w:pPr>
        <w:rPr>
          <w:lang w:val="bg-BG"/>
        </w:rPr>
      </w:pPr>
      <w:r w:rsidRPr="00A86BAA">
        <w:rPr>
          <w:lang w:val="bg-BG"/>
        </w:rPr>
        <w:t>Push your commits to the remote repository:</w:t>
      </w:r>
    </w:p>
    <w:p w14:paraId="24F25499" w14:textId="3F9E54E5" w:rsidR="00A86BAA" w:rsidRDefault="00A86BAA" w:rsidP="0048681C">
      <w:pPr>
        <w:rPr>
          <w:rFonts w:ascii="Consolas" w:hAnsi="Consolas"/>
          <w:b/>
          <w:bCs/>
          <w:lang w:val="bg-BG"/>
        </w:rPr>
      </w:pPr>
      <w:r w:rsidRPr="00A86BAA">
        <w:rPr>
          <w:rFonts w:ascii="Consolas" w:hAnsi="Consolas"/>
          <w:b/>
          <w:bCs/>
          <w:lang w:val="bg-BG"/>
        </w:rPr>
        <w:t>$ git push origin</w:t>
      </w:r>
    </w:p>
    <w:p w14:paraId="382BB9BF" w14:textId="453475C3" w:rsidR="00FD650C" w:rsidRDefault="00FD650C" w:rsidP="0048681C">
      <w:pPr>
        <w:rPr>
          <w:rFonts w:ascii="Consolas" w:hAnsi="Consolas"/>
          <w:b/>
          <w:bCs/>
          <w:lang w:val="bg-BG"/>
        </w:rPr>
      </w:pPr>
      <w:r w:rsidRPr="00FD650C">
        <w:rPr>
          <w:rFonts w:ascii="Consolas" w:hAnsi="Consolas"/>
          <w:b/>
          <w:bCs/>
          <w:noProof/>
          <w:lang w:val="bg-BG"/>
        </w:rPr>
        <w:drawing>
          <wp:inline distT="0" distB="0" distL="0" distR="0" wp14:anchorId="3B734DA2" wp14:editId="02B06C39">
            <wp:extent cx="4686300" cy="1319582"/>
            <wp:effectExtent l="0" t="0" r="0" b="0"/>
            <wp:docPr id="1008800105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800105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704480" cy="1324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69662" w14:textId="29A558A4" w:rsidR="00FD650C" w:rsidRPr="00FD650C" w:rsidRDefault="00FD650C" w:rsidP="0048681C">
      <w:pPr>
        <w:rPr>
          <w:rFonts w:ascii="Calibri" w:hAnsi="Calibri" w:cs="Calibri"/>
          <w:lang w:val="bg-BG"/>
        </w:rPr>
      </w:pPr>
      <w:r w:rsidRPr="00FD650C">
        <w:rPr>
          <w:rFonts w:ascii="Calibri" w:hAnsi="Calibri" w:cs="Calibri"/>
          <w:lang w:val="bg-BG"/>
        </w:rPr>
        <w:t>Congratulations! You have successfully created a repository, cloned it, made changes, committed them, and pushed them back using Git</w:t>
      </w:r>
      <w:r w:rsidRPr="00FD650C">
        <w:rPr>
          <w:rFonts w:ascii="Calibri" w:hAnsi="Calibri" w:cs="Calibri"/>
        </w:rPr>
        <w:t>Bash</w:t>
      </w:r>
      <w:r w:rsidRPr="00FD650C">
        <w:rPr>
          <w:rFonts w:ascii="Calibri" w:hAnsi="Calibri" w:cs="Calibri"/>
          <w:lang w:val="bg-BG"/>
        </w:rPr>
        <w:t>.</w:t>
      </w:r>
    </w:p>
    <w:p w14:paraId="43A848E2" w14:textId="23124690" w:rsidR="00BF1859" w:rsidRDefault="00BF1859">
      <w:pPr>
        <w:pStyle w:val="Heading1"/>
      </w:pPr>
      <w:r>
        <w:t>IV. * Create and Resolve a Conflict</w:t>
      </w:r>
    </w:p>
    <w:p w14:paraId="17CD92E6" w14:textId="58CAAC5A" w:rsidR="00BF1859" w:rsidRDefault="00BF1859" w:rsidP="00BF1859">
      <w:r w:rsidRPr="00BF1859">
        <w:t>In the real world, conflicts are typically created when multiple users are working on the same project, and they try to merge their changes. This exercise simulates that by creating a conflict within the same local environment.</w:t>
      </w:r>
    </w:p>
    <w:p w14:paraId="7242D095" w14:textId="09073765" w:rsidR="00BF1859" w:rsidRPr="00BF1859" w:rsidRDefault="00BF1859" w:rsidP="00BF1859">
      <w:pPr>
        <w:rPr>
          <w:lang w:val="bg-BG"/>
        </w:rPr>
      </w:pPr>
    </w:p>
    <w:p w14:paraId="74E4CA0C" w14:textId="0F29BC3C" w:rsidR="00BF1859" w:rsidRDefault="00BF1859" w:rsidP="00BF1859">
      <w:pPr>
        <w:pStyle w:val="Heading2"/>
        <w:numPr>
          <w:ilvl w:val="0"/>
          <w:numId w:val="0"/>
        </w:numPr>
        <w:ind w:left="450"/>
      </w:pPr>
      <w:r>
        <w:rPr>
          <w:lang w:val="es-ES"/>
        </w:rPr>
        <w:lastRenderedPageBreak/>
        <w:t xml:space="preserve">1. Create a </w:t>
      </w:r>
      <w:r>
        <w:t>conflict</w:t>
      </w:r>
    </w:p>
    <w:p w14:paraId="4F270CEF" w14:textId="6D4FFD89" w:rsidR="00BF1859" w:rsidRDefault="00BF1859" w:rsidP="00BF1859">
      <w:r w:rsidRPr="00BF1859">
        <w:rPr>
          <w:b/>
          <w:bCs/>
        </w:rPr>
        <w:t>On GitHub:</w:t>
      </w:r>
      <w:r>
        <w:t xml:space="preserve"> Create a new repository, as we already taught you how to do it. </w:t>
      </w:r>
      <w:r w:rsidR="0055123F">
        <w:t>We named ours “</w:t>
      </w:r>
      <w:proofErr w:type="spellStart"/>
      <w:r w:rsidR="0055123F">
        <w:t>TestRepo</w:t>
      </w:r>
      <w:proofErr w:type="spellEnd"/>
      <w:r w:rsidR="0055123F">
        <w:t>”.</w:t>
      </w:r>
    </w:p>
    <w:p w14:paraId="30BE5BFE" w14:textId="5DDBE684" w:rsidR="0055123F" w:rsidRDefault="0055123F" w:rsidP="00BF1859">
      <w:r>
        <w:rPr>
          <w:noProof/>
        </w:rPr>
        <w:drawing>
          <wp:inline distT="0" distB="0" distL="0" distR="0" wp14:anchorId="58273EA0" wp14:editId="5F0F823F">
            <wp:extent cx="2640330" cy="417443"/>
            <wp:effectExtent l="19050" t="19050" r="26670" b="20955"/>
            <wp:docPr id="2095074415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074415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723965" cy="4306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46B9BE0" w14:textId="00DD4720" w:rsidR="00BF1859" w:rsidRDefault="00BF1859" w:rsidP="00BF1859">
      <w:r w:rsidRPr="00BF1859">
        <w:rPr>
          <w:b/>
          <w:bCs/>
        </w:rPr>
        <w:t>On GitHub Desktop:</w:t>
      </w:r>
      <w:r>
        <w:t xml:space="preserve"> Clone the new repository to a folder of your choosing on your local machine.</w:t>
      </w:r>
      <w:r w:rsidR="00580313">
        <w:t xml:space="preserve"> We named our folder </w:t>
      </w:r>
      <w:r w:rsidR="0055123F">
        <w:t>TestRepo1</w:t>
      </w:r>
      <w:r w:rsidR="00580313">
        <w:t>.</w:t>
      </w:r>
    </w:p>
    <w:p w14:paraId="4D0A927B" w14:textId="72B602C4" w:rsidR="00BF1859" w:rsidRDefault="00580313" w:rsidP="00BF1859">
      <w:r w:rsidRPr="00580313">
        <w:rPr>
          <w:b/>
          <w:bCs/>
        </w:rPr>
        <w:t>On Git Bash:</w:t>
      </w:r>
      <w:r>
        <w:t xml:space="preserve"> Clone the same repository from GitHub, but to another folder. We named ours </w:t>
      </w:r>
      <w:proofErr w:type="spellStart"/>
      <w:r w:rsidR="0055123F">
        <w:t>TestRepo</w:t>
      </w:r>
      <w:proofErr w:type="spellEnd"/>
      <w:r>
        <w:t>.</w:t>
      </w:r>
    </w:p>
    <w:p w14:paraId="79AD7949" w14:textId="5ECD1079" w:rsidR="00580313" w:rsidRDefault="0055123F" w:rsidP="00BF1859">
      <w:r w:rsidRPr="0055123F">
        <w:rPr>
          <w:noProof/>
        </w:rPr>
        <w:drawing>
          <wp:inline distT="0" distB="0" distL="0" distR="0" wp14:anchorId="7BFDD310" wp14:editId="61BA0DE8">
            <wp:extent cx="4621530" cy="1482787"/>
            <wp:effectExtent l="19050" t="19050" r="26670" b="22225"/>
            <wp:docPr id="1999511684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511684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654893" cy="14934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237A04" w14:textId="6775FB49" w:rsidR="00580313" w:rsidRDefault="00580313" w:rsidP="00BF1859">
      <w:r>
        <w:t xml:space="preserve">Now you have two absolutely identical copies of your repository </w:t>
      </w:r>
      <w:r w:rsidR="00E22F3D">
        <w:t>in two</w:t>
      </w:r>
      <w:r>
        <w:t xml:space="preserve"> different </w:t>
      </w:r>
      <w:r w:rsidR="00E22F3D">
        <w:t>folders</w:t>
      </w:r>
      <w:r>
        <w:t xml:space="preserve"> on your computer. Imagine that these are two different pe</w:t>
      </w:r>
      <w:r w:rsidR="00636FAD">
        <w:t>ople</w:t>
      </w:r>
      <w:r>
        <w:t>, each working on its own copy</w:t>
      </w:r>
      <w:r w:rsidR="0055123F">
        <w:t>, on its own computer</w:t>
      </w:r>
      <w:r>
        <w:t>.</w:t>
      </w:r>
      <w:r w:rsidR="00636FAD">
        <w:t xml:space="preserve"> </w:t>
      </w:r>
    </w:p>
    <w:p w14:paraId="435091D5" w14:textId="739C0DB9" w:rsidR="001021E3" w:rsidRDefault="002C1896" w:rsidP="00E22F3D">
      <w:r w:rsidRPr="002C1896">
        <w:t xml:space="preserve">In </w:t>
      </w:r>
      <w:r>
        <w:t>“</w:t>
      </w:r>
      <w:proofErr w:type="spellStart"/>
      <w:r w:rsidR="0055123F">
        <w:t>TestRepo</w:t>
      </w:r>
      <w:proofErr w:type="spellEnd"/>
      <w:r>
        <w:t xml:space="preserve">” folder create </w:t>
      </w:r>
      <w:r w:rsidR="001021E3">
        <w:t>a</w:t>
      </w:r>
      <w:r w:rsidR="0055123F">
        <w:t xml:space="preserve"> .txt file</w:t>
      </w:r>
      <w:r>
        <w:t xml:space="preserve">, </w:t>
      </w:r>
      <w:r w:rsidR="001021E3">
        <w:t xml:space="preserve">give it a name, and add some text inside and save the file. For example, our file is called </w:t>
      </w:r>
      <w:r w:rsidR="001021E3" w:rsidRPr="001021E3">
        <w:rPr>
          <w:b/>
          <w:bCs/>
        </w:rPr>
        <w:t>CommitFromGitBash.txt.</w:t>
      </w:r>
      <w:r w:rsidR="001021E3">
        <w:t xml:space="preserve"> </w:t>
      </w:r>
    </w:p>
    <w:p w14:paraId="09EFC498" w14:textId="77813F43" w:rsidR="00E22F3D" w:rsidRPr="00B535A1" w:rsidRDefault="00E22F3D" w:rsidP="00E22F3D">
      <w:pPr>
        <w:rPr>
          <w:b/>
          <w:bCs/>
        </w:rPr>
      </w:pPr>
      <w:r w:rsidRPr="003A461F">
        <w:rPr>
          <w:b/>
          <w:bCs/>
        </w:rPr>
        <w:t xml:space="preserve">On </w:t>
      </w:r>
      <w:proofErr w:type="spellStart"/>
      <w:r w:rsidRPr="003A461F">
        <w:rPr>
          <w:b/>
          <w:bCs/>
        </w:rPr>
        <w:t>GitBash</w:t>
      </w:r>
      <w:proofErr w:type="spellEnd"/>
      <w:r w:rsidRPr="003A461F">
        <w:rPr>
          <w:b/>
          <w:bCs/>
        </w:rPr>
        <w:t>:</w:t>
      </w:r>
      <w:r w:rsidR="00B535A1">
        <w:rPr>
          <w:b/>
          <w:bCs/>
        </w:rPr>
        <w:t xml:space="preserve">  </w:t>
      </w:r>
      <w:r>
        <w:t>Go to the cloned repository directory using</w:t>
      </w:r>
      <w:r w:rsidR="001021E3">
        <w:t xml:space="preserve">: </w:t>
      </w:r>
      <w:r>
        <w:t xml:space="preserve"> </w:t>
      </w:r>
      <w:r w:rsidRPr="001021E3">
        <w:rPr>
          <w:rFonts w:ascii="Consolas" w:hAnsi="Consolas"/>
          <w:b/>
          <w:bCs/>
        </w:rPr>
        <w:t>cd path/to/your/repository</w:t>
      </w:r>
    </w:p>
    <w:p w14:paraId="32904007" w14:textId="36AD5F92" w:rsidR="00E22F3D" w:rsidRDefault="00E22F3D" w:rsidP="00E22F3D">
      <w:r>
        <w:t>Stage the changes using</w:t>
      </w:r>
      <w:r w:rsidR="001021E3">
        <w:t xml:space="preserve">: </w:t>
      </w:r>
      <w:r>
        <w:t xml:space="preserve"> </w:t>
      </w:r>
      <w:r w:rsidRPr="001021E3">
        <w:rPr>
          <w:rFonts w:ascii="Consolas" w:hAnsi="Consolas"/>
          <w:b/>
          <w:bCs/>
        </w:rPr>
        <w:t xml:space="preserve">git add </w:t>
      </w:r>
      <w:r w:rsidR="001021E3" w:rsidRPr="001021E3">
        <w:rPr>
          <w:rFonts w:ascii="Consolas" w:hAnsi="Consolas"/>
          <w:b/>
          <w:bCs/>
        </w:rPr>
        <w:t>CommitFromGitBash.txt</w:t>
      </w:r>
    </w:p>
    <w:p w14:paraId="62F518BE" w14:textId="3E01FDD1" w:rsidR="00E22F3D" w:rsidRDefault="00E22F3D" w:rsidP="00E22F3D">
      <w:r>
        <w:t>Commit the changes using</w:t>
      </w:r>
      <w:r w:rsidR="001021E3">
        <w:t xml:space="preserve">: </w:t>
      </w:r>
      <w:r>
        <w:t xml:space="preserve"> </w:t>
      </w:r>
      <w:r w:rsidRPr="001021E3">
        <w:rPr>
          <w:rFonts w:ascii="Consolas" w:hAnsi="Consolas"/>
          <w:b/>
          <w:bCs/>
        </w:rPr>
        <w:t>git commit -m "First commit"</w:t>
      </w:r>
    </w:p>
    <w:p w14:paraId="25D59814" w14:textId="036DCEC1" w:rsidR="00E22F3D" w:rsidRDefault="00E22F3D" w:rsidP="00E22F3D">
      <w:pPr>
        <w:rPr>
          <w:rFonts w:ascii="Consolas" w:hAnsi="Consolas"/>
          <w:b/>
          <w:bCs/>
        </w:rPr>
      </w:pPr>
      <w:r>
        <w:t>Push the changes to GitHub using</w:t>
      </w:r>
      <w:r w:rsidR="001021E3">
        <w:t xml:space="preserve">: </w:t>
      </w:r>
      <w:r>
        <w:t xml:space="preserve"> </w:t>
      </w:r>
      <w:r w:rsidRPr="001021E3">
        <w:rPr>
          <w:rFonts w:ascii="Consolas" w:hAnsi="Consolas"/>
          <w:b/>
          <w:bCs/>
        </w:rPr>
        <w:t>git push origin main</w:t>
      </w:r>
    </w:p>
    <w:p w14:paraId="26A183FA" w14:textId="547EB3A8" w:rsidR="001021E3" w:rsidRDefault="001021E3" w:rsidP="00E22F3D">
      <w:pPr>
        <w:rPr>
          <w:rFonts w:cstheme="minorHAnsi"/>
        </w:rPr>
      </w:pPr>
      <w:r w:rsidRPr="001021E3">
        <w:rPr>
          <w:rFonts w:cstheme="minorHAnsi"/>
          <w:b/>
          <w:bCs/>
        </w:rPr>
        <w:t>On GitHub</w:t>
      </w:r>
      <w:r>
        <w:rPr>
          <w:rFonts w:cstheme="minorHAnsi"/>
          <w:b/>
          <w:bCs/>
        </w:rPr>
        <w:t xml:space="preserve">: </w:t>
      </w:r>
      <w:r w:rsidRPr="001021E3">
        <w:rPr>
          <w:rFonts w:cstheme="minorHAnsi"/>
        </w:rPr>
        <w:t>Go and check if the file that you just pushed is uploaded</w:t>
      </w:r>
      <w:r>
        <w:rPr>
          <w:rFonts w:cstheme="minorHAnsi"/>
        </w:rPr>
        <w:t>.</w:t>
      </w:r>
    </w:p>
    <w:p w14:paraId="1BBF0422" w14:textId="0940F3F5" w:rsidR="001021E3" w:rsidRPr="001021E3" w:rsidRDefault="001021E3" w:rsidP="00E22F3D">
      <w:pPr>
        <w:rPr>
          <w:rFonts w:cstheme="minorHAnsi"/>
        </w:rPr>
      </w:pPr>
      <w:r>
        <w:rPr>
          <w:noProof/>
        </w:rPr>
        <w:drawing>
          <wp:inline distT="0" distB="0" distL="0" distR="0" wp14:anchorId="1BDBACC3" wp14:editId="6983DA62">
            <wp:extent cx="6626225" cy="313055"/>
            <wp:effectExtent l="19050" t="19050" r="22225" b="10795"/>
            <wp:docPr id="1910284531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28453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30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C7740F" w14:textId="421A4499" w:rsidR="001021E3" w:rsidRPr="001021E3" w:rsidRDefault="001021E3" w:rsidP="001021E3">
      <w:pPr>
        <w:rPr>
          <w:b/>
          <w:bCs/>
          <w:lang w:val="bg-BG"/>
        </w:rPr>
      </w:pPr>
      <w:r>
        <w:t xml:space="preserve">Now, in "TestRepo1" folder create another .txt file, give it a name add some text inside and save the file. For example, we named our file </w:t>
      </w:r>
      <w:r w:rsidRPr="001021E3">
        <w:rPr>
          <w:b/>
          <w:bCs/>
        </w:rPr>
        <w:t xml:space="preserve">CommitFromGitHubDesktop.txt. </w:t>
      </w:r>
    </w:p>
    <w:p w14:paraId="09558C62" w14:textId="77777777" w:rsidR="00B535A1" w:rsidRDefault="002C1896" w:rsidP="00BF1859">
      <w:r>
        <w:rPr>
          <w:b/>
          <w:bCs/>
        </w:rPr>
        <w:t xml:space="preserve">On </w:t>
      </w:r>
      <w:r w:rsidR="00636FAD" w:rsidRPr="00867625">
        <w:rPr>
          <w:b/>
          <w:bCs/>
        </w:rPr>
        <w:t>GitHub Desktop</w:t>
      </w:r>
      <w:r w:rsidR="00636FAD">
        <w:t xml:space="preserve"> </w:t>
      </w:r>
      <w:r>
        <w:t>try to commit and push the second file</w:t>
      </w:r>
      <w:r w:rsidR="00867625">
        <w:t>.</w:t>
      </w:r>
      <w:r>
        <w:t xml:space="preserve"> A pop-up window will appear telling you that there are new commits on remote and will ask you to fetch, before trying to push.</w:t>
      </w:r>
      <w:r w:rsidR="001021E3">
        <w:t xml:space="preserve"> This happens because the repository in “TestRepo1” folder is older than the repository in GitHub</w:t>
      </w:r>
      <w:r w:rsidR="00B535A1">
        <w:t xml:space="preserve"> and doesn’t contain the changes we made via </w:t>
      </w:r>
      <w:proofErr w:type="spellStart"/>
      <w:r w:rsidR="00B535A1">
        <w:t>GitBash</w:t>
      </w:r>
      <w:proofErr w:type="spellEnd"/>
      <w:r w:rsidR="00B535A1">
        <w:t xml:space="preserve">. </w:t>
      </w:r>
    </w:p>
    <w:p w14:paraId="14993713" w14:textId="091307FF" w:rsidR="00B535A1" w:rsidRDefault="00B535A1" w:rsidP="00B535A1">
      <w:pPr>
        <w:pStyle w:val="Heading2"/>
        <w:numPr>
          <w:ilvl w:val="0"/>
          <w:numId w:val="23"/>
        </w:numPr>
      </w:pPr>
      <w:r>
        <w:t>Resolve the conflict</w:t>
      </w:r>
    </w:p>
    <w:p w14:paraId="73DFE395" w14:textId="77777777" w:rsidR="00B535A1" w:rsidRDefault="00B535A1" w:rsidP="00BF1859"/>
    <w:p w14:paraId="7E43E936" w14:textId="31F73603" w:rsidR="00636FAD" w:rsidRDefault="00B535A1" w:rsidP="00BF1859">
      <w:r>
        <w:lastRenderedPageBreak/>
        <w:t>So hit Fetch button.</w:t>
      </w:r>
      <w:r w:rsidR="00636FAD">
        <w:br/>
      </w:r>
      <w:r w:rsidR="002C1896">
        <w:rPr>
          <w:noProof/>
        </w:rPr>
        <w:drawing>
          <wp:inline distT="0" distB="0" distL="0" distR="0" wp14:anchorId="5EA6F138" wp14:editId="37AA1D02">
            <wp:extent cx="4644390" cy="1623200"/>
            <wp:effectExtent l="19050" t="19050" r="22860" b="15240"/>
            <wp:docPr id="95857716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577165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657201" cy="1627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4AACA2" w14:textId="2ECB598B" w:rsidR="002C1896" w:rsidRDefault="00B535A1" w:rsidP="00BF1859">
      <w:r>
        <w:t xml:space="preserve">Then </w:t>
      </w:r>
      <w:r w:rsidRPr="00B535A1">
        <w:rPr>
          <w:b/>
          <w:bCs/>
        </w:rPr>
        <w:t xml:space="preserve">pull </w:t>
      </w:r>
      <w:r>
        <w:t xml:space="preserve">the changes made from </w:t>
      </w:r>
      <w:proofErr w:type="spellStart"/>
      <w:r>
        <w:t>GitBash</w:t>
      </w:r>
      <w:proofErr w:type="spellEnd"/>
      <w:r>
        <w:t xml:space="preserve"> to update and then </w:t>
      </w:r>
      <w:r w:rsidRPr="00B535A1">
        <w:rPr>
          <w:b/>
          <w:bCs/>
        </w:rPr>
        <w:t>push</w:t>
      </w:r>
      <w:r>
        <w:t xml:space="preserve"> the changes from GitHub Desktop.</w:t>
      </w:r>
    </w:p>
    <w:p w14:paraId="79E4C1C5" w14:textId="7F3423E5" w:rsidR="00580313" w:rsidRDefault="0055123F" w:rsidP="00BF1859">
      <w:r>
        <w:rPr>
          <w:noProof/>
        </w:rPr>
        <w:drawing>
          <wp:inline distT="0" distB="0" distL="0" distR="0" wp14:anchorId="722D0293" wp14:editId="627E8FA7">
            <wp:extent cx="5985510" cy="1213163"/>
            <wp:effectExtent l="19050" t="19050" r="15240" b="25400"/>
            <wp:docPr id="1055839241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83924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011888" cy="121850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5212D0" w14:textId="3A26660D" w:rsidR="0055123F" w:rsidRDefault="0055123F" w:rsidP="00BF1859">
      <w:r>
        <w:rPr>
          <w:noProof/>
        </w:rPr>
        <w:drawing>
          <wp:inline distT="0" distB="0" distL="0" distR="0" wp14:anchorId="5468C23C" wp14:editId="748297CE">
            <wp:extent cx="6027420" cy="1244184"/>
            <wp:effectExtent l="19050" t="19050" r="11430" b="13335"/>
            <wp:docPr id="2110240721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24072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049302" cy="1248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25E533" w14:textId="514058E3" w:rsidR="00B535A1" w:rsidRPr="00BF1859" w:rsidRDefault="00B535A1" w:rsidP="00BF1859">
      <w:r>
        <w:t>As you can see, we now have all commits in our repo.</w:t>
      </w:r>
      <w:r>
        <w:br/>
      </w:r>
      <w:r>
        <w:rPr>
          <w:noProof/>
        </w:rPr>
        <w:drawing>
          <wp:inline distT="0" distB="0" distL="0" distR="0" wp14:anchorId="2C9ED93A" wp14:editId="554D1AD2">
            <wp:extent cx="5581650" cy="2796976"/>
            <wp:effectExtent l="19050" t="19050" r="19050" b="22860"/>
            <wp:docPr id="15043982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3982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599843" cy="28060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B535A1" w:rsidRPr="00BF1859" w:rsidSect="009254B7">
      <w:headerReference w:type="default" r:id="rId71"/>
      <w:footerReference w:type="default" r:id="rId7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2DF0D" w14:textId="77777777" w:rsidR="00E97044" w:rsidRDefault="00E97044" w:rsidP="008068A2">
      <w:pPr>
        <w:spacing w:after="0" w:line="240" w:lineRule="auto"/>
      </w:pPr>
      <w:r>
        <w:separator/>
      </w:r>
    </w:p>
  </w:endnote>
  <w:endnote w:type="continuationSeparator" w:id="0">
    <w:p w14:paraId="750AA566" w14:textId="77777777" w:rsidR="00E97044" w:rsidRDefault="00E970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5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59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6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66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6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6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7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7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72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60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6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66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6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68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70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71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72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6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63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12ED7" w14:textId="77777777" w:rsidR="00E97044" w:rsidRDefault="00E97044" w:rsidP="008068A2">
      <w:pPr>
        <w:spacing w:after="0" w:line="240" w:lineRule="auto"/>
      </w:pPr>
      <w:r>
        <w:separator/>
      </w:r>
    </w:p>
  </w:footnote>
  <w:footnote w:type="continuationSeparator" w:id="0">
    <w:p w14:paraId="4D99ED85" w14:textId="77777777" w:rsidR="00E97044" w:rsidRDefault="00E970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9772220">
    <w:abstractNumId w:val="2"/>
  </w:num>
  <w:num w:numId="2" w16cid:durableId="460003732">
    <w:abstractNumId w:val="1"/>
  </w:num>
  <w:num w:numId="3" w16cid:durableId="1094206131">
    <w:abstractNumId w:val="5"/>
  </w:num>
  <w:num w:numId="4" w16cid:durableId="861868014">
    <w:abstractNumId w:val="9"/>
  </w:num>
  <w:num w:numId="5" w16cid:durableId="2120567775">
    <w:abstractNumId w:val="10"/>
  </w:num>
  <w:num w:numId="6" w16cid:durableId="875627238">
    <w:abstractNumId w:val="7"/>
  </w:num>
  <w:num w:numId="7" w16cid:durableId="649137501">
    <w:abstractNumId w:val="6"/>
  </w:num>
  <w:num w:numId="8" w16cid:durableId="322588286">
    <w:abstractNumId w:val="0"/>
  </w:num>
  <w:num w:numId="9" w16cid:durableId="1512112162">
    <w:abstractNumId w:val="8"/>
  </w:num>
  <w:num w:numId="10" w16cid:durableId="1194686642">
    <w:abstractNumId w:val="13"/>
  </w:num>
  <w:num w:numId="11" w16cid:durableId="1735085793">
    <w:abstractNumId w:val="2"/>
    <w:lvlOverride w:ilvl="0">
      <w:startOverride w:val="1"/>
    </w:lvlOverride>
  </w:num>
  <w:num w:numId="12" w16cid:durableId="1115639866">
    <w:abstractNumId w:val="11"/>
  </w:num>
  <w:num w:numId="13" w16cid:durableId="2073887104">
    <w:abstractNumId w:val="15"/>
  </w:num>
  <w:num w:numId="14" w16cid:durableId="159852519">
    <w:abstractNumId w:val="14"/>
  </w:num>
  <w:num w:numId="15" w16cid:durableId="644773935">
    <w:abstractNumId w:val="4"/>
  </w:num>
  <w:num w:numId="16" w16cid:durableId="1103188909">
    <w:abstractNumId w:val="12"/>
  </w:num>
  <w:num w:numId="17" w16cid:durableId="1311715515">
    <w:abstractNumId w:val="2"/>
    <w:lvlOverride w:ilvl="0">
      <w:startOverride w:val="1"/>
    </w:lvlOverride>
  </w:num>
  <w:num w:numId="18" w16cid:durableId="1718581985">
    <w:abstractNumId w:val="3"/>
  </w:num>
  <w:num w:numId="19" w16cid:durableId="54790280">
    <w:abstractNumId w:val="2"/>
    <w:lvlOverride w:ilvl="0">
      <w:startOverride w:val="1"/>
    </w:lvlOverride>
  </w:num>
  <w:num w:numId="20" w16cid:durableId="294914836">
    <w:abstractNumId w:val="2"/>
    <w:lvlOverride w:ilvl="0">
      <w:startOverride w:val="1"/>
    </w:lvlOverride>
  </w:num>
  <w:num w:numId="21" w16cid:durableId="1763136929">
    <w:abstractNumId w:val="2"/>
  </w:num>
  <w:num w:numId="22" w16cid:durableId="2016180709">
    <w:abstractNumId w:val="2"/>
    <w:lvlOverride w:ilvl="0">
      <w:startOverride w:val="1"/>
    </w:lvlOverride>
  </w:num>
  <w:num w:numId="23" w16cid:durableId="1429158644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92FD4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044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hyperlink" Target="https://gitforwindows.org/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jp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4.png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49.png"/><Relationship Id="rId19" Type="http://schemas.openxmlformats.org/officeDocument/2006/relationships/image" Target="media/image8.png"/><Relationship Id="rId14" Type="http://schemas.openxmlformats.org/officeDocument/2006/relationships/hyperlink" Target="https://github.com/git-for-windows/git/releases/download/v2.40.0.windows.1/MinGit-2.40.0-32-bit.zip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8" Type="http://schemas.openxmlformats.org/officeDocument/2006/relationships/hyperlink" Target="https://softuni.bg/trainings/4326/software-technologies-september-2023" TargetMode="External"/><Relationship Id="rId51" Type="http://schemas.openxmlformats.org/officeDocument/2006/relationships/image" Target="media/image39.png"/><Relationship Id="rId72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jp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5.pn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image" Target="media/image5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hyperlink" Target="https://desktop.github.com/" TargetMode="External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image" Target="media/image1.PNG"/><Relationship Id="rId31" Type="http://schemas.openxmlformats.org/officeDocument/2006/relationships/image" Target="media/image20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34" Type="http://schemas.openxmlformats.org/officeDocument/2006/relationships/image" Target="media/image23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" Type="http://schemas.openxmlformats.org/officeDocument/2006/relationships/endnotes" Target="endnotes.xml"/><Relationship Id="rId71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6.png"/><Relationship Id="rId3" Type="http://schemas.openxmlformats.org/officeDocument/2006/relationships/image" Target="media/image59.png"/><Relationship Id="rId21" Type="http://schemas.openxmlformats.org/officeDocument/2006/relationships/hyperlink" Target="file:///C:\Users\Yoana\Desktop\soft-tech\Sept-2021\common-lectures\08.%20Git-and-GitHub\about.softuni.bg" TargetMode="External"/><Relationship Id="rId7" Type="http://schemas.openxmlformats.org/officeDocument/2006/relationships/image" Target="media/image61.png"/><Relationship Id="rId12" Type="http://schemas.openxmlformats.org/officeDocument/2006/relationships/image" Target="media/image6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5.png"/><Relationship Id="rId20" Type="http://schemas.openxmlformats.org/officeDocument/2006/relationships/image" Target="media/image67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2.png"/><Relationship Id="rId14" Type="http://schemas.openxmlformats.org/officeDocument/2006/relationships/image" Target="media/image64.png"/><Relationship Id="rId22" Type="http://schemas.openxmlformats.org/officeDocument/2006/relationships/image" Target="media/image6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7</TotalTime>
  <Pages>1</Pages>
  <Words>1292</Words>
  <Characters>7365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8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40</cp:revision>
  <cp:lastPrinted>2023-05-15T15:09:00Z</cp:lastPrinted>
  <dcterms:created xsi:type="dcterms:W3CDTF">2021-10-07T08:04:00Z</dcterms:created>
  <dcterms:modified xsi:type="dcterms:W3CDTF">2023-09-03T16:4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